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Pr="00D32244" w:rsidRDefault="00D32244" w:rsidP="00D32244">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proofErr w:type="spellStart"/>
      <w:r w:rsidRPr="00D32244">
        <w:rPr>
          <w:rFonts w:ascii="Times New Roman" w:eastAsia="Times New Roman" w:hAnsi="Times New Roman" w:cs="Times New Roman"/>
          <w:b/>
          <w:bCs/>
          <w:kern w:val="36"/>
          <w:sz w:val="48"/>
          <w:szCs w:val="48"/>
          <w14:ligatures w14:val="none"/>
        </w:rPr>
        <w:t>OpenPlatform</w:t>
      </w:r>
      <w:proofErr w:type="spellEnd"/>
      <w:r w:rsidRPr="00D32244">
        <w:rPr>
          <w:rFonts w:ascii="Times New Roman" w:eastAsia="Times New Roman" w:hAnsi="Times New Roman" w:cs="Times New Roman"/>
          <w:b/>
          <w:bCs/>
          <w:kern w:val="36"/>
          <w:sz w:val="48"/>
          <w:szCs w:val="48"/>
          <w14:ligatures w14:val="none"/>
        </w:rPr>
        <w:t xml:space="preserve"> - Plan Documents Access</w:t>
      </w:r>
    </w:p>
    <w:p w14:paraId="582AA98D"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Feature Summary</w:t>
      </w:r>
    </w:p>
    <w:p w14:paraId="77B7595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is feature will enabl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users to access their plan documents. The project involves creating a new BFF (Backend-for-Fronten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which will integrate with the existing AWS-based Benefits Service currently used by Aetna Health. The solution will handle scenarios for displaying single, multiple, or zero available documents, </w:t>
      </w:r>
      <w:r w:rsidRPr="00D32244">
        <w:rPr>
          <w:rFonts w:ascii="Times New Roman" w:eastAsia="Times New Roman" w:hAnsi="Times New Roman" w:cs="Times New Roman"/>
          <w:b/>
          <w:bCs/>
          <w:kern w:val="0"/>
          <w14:ligatures w14:val="none"/>
        </w:rPr>
        <w:t>ensuring resource availability through feature flag checks, and integrating specific availability messaging in lieu of or in addition to documents.</w:t>
      </w:r>
      <w:r w:rsidRPr="00D32244">
        <w:rPr>
          <w:rFonts w:ascii="Times New Roman" w:eastAsia="Times New Roman" w:hAnsi="Times New Roman" w:cs="Times New Roman"/>
          <w:kern w:val="0"/>
          <w14:ligatures w14:val="none"/>
        </w:rPr>
        <w:t xml:space="preserve"> It will also include support for language preferences.</w:t>
      </w:r>
    </w:p>
    <w:p w14:paraId="4FEA631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primary goal is to route the plan document list and PDF retrieval through a new dedic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Discovery</w:t>
      </w:r>
    </w:p>
    <w:p w14:paraId="342A69AA"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Architectural Options Analysis</w:t>
      </w:r>
    </w:p>
    <w:p w14:paraId="439DDDFB"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Here's a breakdown of the considered architectural options, their descriptions, and a "meatball" chart summarizing their pros and cons.</w:t>
      </w:r>
    </w:p>
    <w:p w14:paraId="1A59AFB1"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1: Adapt Existing On-Demand Architecture (Chosen Direction)</w:t>
      </w:r>
    </w:p>
    <w:p w14:paraId="7DB5D40B"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xml:space="preserve">: This approach mirrors the existing Aetna Health architecture. A new route will be created in a dedic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hen a user navigates to the Plan Documents page, the client first performs </w:t>
      </w:r>
      <w:r w:rsidRPr="00D32244">
        <w:rPr>
          <w:rFonts w:ascii="Times New Roman" w:eastAsia="Times New Roman" w:hAnsi="Times New Roman" w:cs="Times New Roman"/>
          <w:b/>
          <w:bCs/>
          <w:kern w:val="0"/>
          <w14:ligatures w14:val="none"/>
        </w:rPr>
        <w:t>feature flag checks</w:t>
      </w:r>
      <w:r w:rsidRPr="00D32244">
        <w:rPr>
          <w:rFonts w:ascii="Times New Roman" w:eastAsia="Times New Roman" w:hAnsi="Times New Roman" w:cs="Times New Roman"/>
          <w:kern w:val="0"/>
          <w14:ligatures w14:val="none"/>
        </w:rPr>
        <w:t xml:space="preserve"> to determine eligibility and message availability. If eligible for documents, the client calls the BFF, which in turn calls the backend Benefits Service to get the document list for that user using specific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parameters. PDF retrieval follows the established pattern: the client requests a PDF via the BFF, which first checks an S3 cache and, if not present, retrieves it from the core endpoint and caches it for future requests.</w:t>
      </w:r>
    </w:p>
    <w:p w14:paraId="4394936C"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2: App Startup Pre-fetch</w:t>
      </w:r>
    </w:p>
    <w:p w14:paraId="35E85F9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This option proposes fetching the plan document list when the application starts up, based on the observation that plan metadata is sometimes missing. The data would be sourced from a plan doc index or API and cached on the client or in the BFF for the duration of the user's session. This would make the Plan Documents page load instantly.</w:t>
      </w:r>
    </w:p>
    <w:p w14:paraId="2EA7F707"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3: BFF-Centric Caching &amp; Augmentation (Hybrid)</w:t>
      </w:r>
    </w:p>
    <w:p w14:paraId="7CBC92D8"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xml:space="preserve">: In this model,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akes on more responsibility. It follows the on-demand pattern of Option 1 but introduces an additional layer of caching within the BFF itself, tailored to the </w:t>
      </w:r>
      <w:proofErr w:type="spellStart"/>
      <w:r w:rsidRPr="00D32244">
        <w:rPr>
          <w:rFonts w:ascii="Times New Roman" w:eastAsia="Times New Roman" w:hAnsi="Times New Roman" w:cs="Times New Roman"/>
          <w:kern w:val="0"/>
          <w14:ligatures w14:val="none"/>
        </w:rPr>
        <w:t>OpenPlatform's</w:t>
      </w:r>
      <w:proofErr w:type="spellEnd"/>
      <w:r w:rsidRPr="00D32244">
        <w:rPr>
          <w:rFonts w:ascii="Times New Roman" w:eastAsia="Times New Roman" w:hAnsi="Times New Roman" w:cs="Times New Roman"/>
          <w:kern w:val="0"/>
          <w14:ligatures w14:val="none"/>
        </w:rPr>
        <w:t xml:space="preserve">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D32244" w:rsidRPr="00D32244" w14:paraId="478ECCDA" w14:textId="77777777" w:rsidTr="00401A71">
        <w:tc>
          <w:tcPr>
            <w:tcW w:w="0" w:type="auto"/>
            <w:hideMark/>
          </w:tcPr>
          <w:p w14:paraId="49D65E08" w14:textId="77777777" w:rsidR="00D32244" w:rsidRPr="00D32244" w:rsidRDefault="00D32244" w:rsidP="00D32244">
            <w:pPr>
              <w:spacing w:before="100" w:beforeAutospacing="1" w:after="100" w:afterAutospacing="1"/>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Feature</w:t>
            </w:r>
          </w:p>
        </w:tc>
        <w:tc>
          <w:tcPr>
            <w:tcW w:w="0" w:type="auto"/>
            <w:hideMark/>
          </w:tcPr>
          <w:p w14:paraId="3FE22B2E" w14:textId="77777777" w:rsidR="00D32244" w:rsidRPr="00D32244" w:rsidRDefault="00D32244" w:rsidP="00D32244">
            <w:pPr>
              <w:spacing w:before="100" w:beforeAutospacing="1" w:after="100" w:afterAutospacing="1"/>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1: Adapt Existing On-Demand Architecture</w:t>
            </w:r>
          </w:p>
        </w:tc>
        <w:tc>
          <w:tcPr>
            <w:tcW w:w="0" w:type="auto"/>
            <w:hideMark/>
          </w:tcPr>
          <w:p w14:paraId="629F481E" w14:textId="77777777" w:rsidR="00D32244" w:rsidRPr="00D32244" w:rsidRDefault="00D32244" w:rsidP="00D32244">
            <w:pPr>
              <w:spacing w:before="100" w:beforeAutospacing="1" w:after="100" w:afterAutospacing="1"/>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2: App Startup Pre-fetch</w:t>
            </w:r>
          </w:p>
        </w:tc>
        <w:tc>
          <w:tcPr>
            <w:tcW w:w="0" w:type="auto"/>
            <w:hideMark/>
          </w:tcPr>
          <w:p w14:paraId="139EA0E2" w14:textId="77777777" w:rsidR="00D32244" w:rsidRPr="00D32244" w:rsidRDefault="00D32244" w:rsidP="00D32244">
            <w:pPr>
              <w:spacing w:before="100" w:beforeAutospacing="1" w:after="100" w:afterAutospacing="1"/>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3: BFF-Centric Caching &amp; Augmentation</w:t>
            </w:r>
          </w:p>
        </w:tc>
      </w:tr>
      <w:tr w:rsidR="00D32244" w:rsidRPr="00D32244" w14:paraId="1EDE2CF8" w14:textId="77777777" w:rsidTr="00401A71">
        <w:tc>
          <w:tcPr>
            <w:tcW w:w="0" w:type="auto"/>
            <w:hideMark/>
          </w:tcPr>
          <w:p w14:paraId="4C559D5D"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s</w:t>
            </w:r>
          </w:p>
        </w:tc>
        <w:tc>
          <w:tcPr>
            <w:tcW w:w="0" w:type="auto"/>
            <w:hideMark/>
          </w:tcPr>
          <w:p w14:paraId="0B82CE48"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euses proven architecture</w:t>
            </w:r>
          </w:p>
        </w:tc>
        <w:tc>
          <w:tcPr>
            <w:tcW w:w="0" w:type="auto"/>
            <w:hideMark/>
          </w:tcPr>
          <w:p w14:paraId="34305D4C"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Extremely fast user experience on page load</w:t>
            </w:r>
          </w:p>
        </w:tc>
        <w:tc>
          <w:tcPr>
            <w:tcW w:w="0" w:type="auto"/>
            <w:hideMark/>
          </w:tcPr>
          <w:p w14:paraId="3E780ED7"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Fast app startup</w:t>
            </w:r>
          </w:p>
        </w:tc>
      </w:tr>
      <w:tr w:rsidR="00D32244" w:rsidRPr="00D32244" w14:paraId="219F0AA6" w14:textId="77777777" w:rsidTr="00401A71">
        <w:tc>
          <w:tcPr>
            <w:tcW w:w="0" w:type="auto"/>
            <w:hideMark/>
          </w:tcPr>
          <w:p w14:paraId="4C6FD7EC"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79BB4A8E"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Minimal app startup impact</w:t>
            </w:r>
          </w:p>
        </w:tc>
        <w:tc>
          <w:tcPr>
            <w:tcW w:w="0" w:type="auto"/>
            <w:hideMark/>
          </w:tcPr>
          <w:p w14:paraId="212810EA"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Augments missing metadata centrally at startup</w:t>
            </w:r>
          </w:p>
        </w:tc>
        <w:tc>
          <w:tcPr>
            <w:tcW w:w="0" w:type="auto"/>
            <w:hideMark/>
          </w:tcPr>
          <w:p w14:paraId="191DA712"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obust data handling/augmentation</w:t>
            </w:r>
          </w:p>
        </w:tc>
      </w:tr>
      <w:tr w:rsidR="00D32244" w:rsidRPr="00D32244" w14:paraId="58E16EA9" w14:textId="77777777" w:rsidTr="00401A71">
        <w:tc>
          <w:tcPr>
            <w:tcW w:w="0" w:type="auto"/>
            <w:hideMark/>
          </w:tcPr>
          <w:p w14:paraId="6D68431D"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53E3B44F"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Leverages existing caching</w:t>
            </w:r>
          </w:p>
        </w:tc>
        <w:tc>
          <w:tcPr>
            <w:tcW w:w="0" w:type="auto"/>
            <w:hideMark/>
          </w:tcPr>
          <w:p w14:paraId="61890F71"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62224C99"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 Optimized caching for </w:t>
            </w:r>
            <w:proofErr w:type="spellStart"/>
            <w:r w:rsidRPr="00D32244">
              <w:rPr>
                <w:rFonts w:ascii="Times New Roman" w:eastAsia="Times New Roman" w:hAnsi="Times New Roman" w:cs="Times New Roman"/>
                <w:kern w:val="0"/>
                <w14:ligatures w14:val="none"/>
              </w:rPr>
              <w:t>OpenPlatform</w:t>
            </w:r>
            <w:proofErr w:type="spellEnd"/>
          </w:p>
        </w:tc>
      </w:tr>
      <w:tr w:rsidR="00D32244" w:rsidRPr="00D32244" w14:paraId="166143B3" w14:textId="77777777" w:rsidTr="00401A71">
        <w:tc>
          <w:tcPr>
            <w:tcW w:w="0" w:type="auto"/>
            <w:hideMark/>
          </w:tcPr>
          <w:p w14:paraId="5B5F2482"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6C086445"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Lower complexity</w:t>
            </w:r>
          </w:p>
        </w:tc>
        <w:tc>
          <w:tcPr>
            <w:tcW w:w="0" w:type="auto"/>
            <w:hideMark/>
          </w:tcPr>
          <w:p w14:paraId="18FB8B21"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05151F5F"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Simplified client-side logic</w:t>
            </w:r>
          </w:p>
        </w:tc>
      </w:tr>
      <w:tr w:rsidR="00D32244" w:rsidRPr="00D32244" w14:paraId="6CD43D83" w14:textId="77777777" w:rsidTr="00401A71">
        <w:tc>
          <w:tcPr>
            <w:tcW w:w="0" w:type="auto"/>
            <w:hideMark/>
          </w:tcPr>
          <w:p w14:paraId="2C6EE8BE"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ns</w:t>
            </w:r>
          </w:p>
        </w:tc>
        <w:tc>
          <w:tcPr>
            <w:tcW w:w="0" w:type="auto"/>
            <w:hideMark/>
          </w:tcPr>
          <w:p w14:paraId="35E39C23"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On-page performance dependent on real-time API call</w:t>
            </w:r>
          </w:p>
        </w:tc>
        <w:tc>
          <w:tcPr>
            <w:tcW w:w="0" w:type="auto"/>
            <w:hideMark/>
          </w:tcPr>
          <w:p w14:paraId="77E9BFC1"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s app startup time</w:t>
            </w:r>
          </w:p>
        </w:tc>
        <w:tc>
          <w:tcPr>
            <w:tcW w:w="0" w:type="auto"/>
            <w:hideMark/>
          </w:tcPr>
          <w:p w14:paraId="5D6E5588"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d BFF complexity</w:t>
            </w:r>
          </w:p>
        </w:tc>
      </w:tr>
      <w:tr w:rsidR="00D32244" w:rsidRPr="00D32244" w14:paraId="2C44C9F0" w14:textId="77777777" w:rsidTr="00401A71">
        <w:tc>
          <w:tcPr>
            <w:tcW w:w="0" w:type="auto"/>
            <w:hideMark/>
          </w:tcPr>
          <w:p w14:paraId="2548B524"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7159E4F1"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equires BFF/client to handle data gaps</w:t>
            </w:r>
          </w:p>
        </w:tc>
        <w:tc>
          <w:tcPr>
            <w:tcW w:w="0" w:type="auto"/>
            <w:hideMark/>
          </w:tcPr>
          <w:p w14:paraId="20B0DA9A"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Data can become stale</w:t>
            </w:r>
          </w:p>
        </w:tc>
        <w:tc>
          <w:tcPr>
            <w:tcW w:w="0" w:type="auto"/>
            <w:hideMark/>
          </w:tcPr>
          <w:p w14:paraId="3BBF12E6"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Potential for slight latency</w:t>
            </w:r>
          </w:p>
        </w:tc>
      </w:tr>
      <w:tr w:rsidR="00D32244" w:rsidRPr="00D32244" w14:paraId="48CC584F" w14:textId="77777777" w:rsidTr="00401A71">
        <w:tc>
          <w:tcPr>
            <w:tcW w:w="0" w:type="auto"/>
            <w:hideMark/>
          </w:tcPr>
          <w:p w14:paraId="6603C17F"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3922FFA7"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0EB66D55"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d complexity for app startup data fetching</w:t>
            </w:r>
          </w:p>
        </w:tc>
        <w:tc>
          <w:tcPr>
            <w:tcW w:w="0" w:type="auto"/>
            <w:hideMark/>
          </w:tcPr>
          <w:p w14:paraId="078D0A2F"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r>
    </w:tbl>
    <w:p w14:paraId="6264A11E"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Chosen Direction</w:t>
      </w:r>
    </w:p>
    <w:p w14:paraId="4985F49C"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ption 1</w:t>
      </w:r>
      <w:r w:rsidRPr="00D32244">
        <w:rPr>
          <w:rFonts w:ascii="Times New Roman" w:eastAsia="Times New Roman" w:hAnsi="Times New Roman" w:cs="Times New Roman"/>
          <w:kern w:val="0"/>
          <w14:ligatures w14:val="none"/>
        </w:rPr>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o mitigate the risk of missing data,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incorporate a </w:t>
      </w:r>
      <w:r w:rsidRPr="00D32244">
        <w:rPr>
          <w:rFonts w:ascii="Times New Roman" w:eastAsia="Times New Roman" w:hAnsi="Times New Roman" w:cs="Times New Roman"/>
          <w:b/>
          <w:bCs/>
          <w:kern w:val="0"/>
          <w14:ligatures w14:val="none"/>
        </w:rPr>
        <w:t>limited augmentation capability</w:t>
      </w:r>
      <w:r w:rsidRPr="00D32244">
        <w:rPr>
          <w:rFonts w:ascii="Times New Roman" w:eastAsia="Times New Roman" w:hAnsi="Times New Roman" w:cs="Times New Roman"/>
          <w:kern w:val="0"/>
          <w14:ligatures w14:val="none"/>
        </w:rPr>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010B523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olution Sketch</w:t>
      </w:r>
    </w:p>
    <w:p w14:paraId="2A5E23D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high-level flow involves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communicating with a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his BFF will act as a proxy to the existing AWS-based backend infrastructure.</w:t>
      </w:r>
    </w:p>
    <w:p w14:paraId="78917506"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e-check with Features API:</w:t>
      </w:r>
      <w:r w:rsidRPr="00D32244">
        <w:rPr>
          <w:rFonts w:ascii="Times New Roman" w:eastAsia="Times New Roman" w:hAnsi="Times New Roman" w:cs="Times New Roman"/>
          <w:kern w:val="0"/>
          <w14:ligatures w14:val="none"/>
        </w:rPr>
        <w:t xml:space="preserve"> Before attempting to retrieve any plan documents,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will first call a "Features API" to determine which types of plan documents are enabled for the specific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to check for any special messaging (e.g.,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eature flag).</w:t>
      </w:r>
    </w:p>
    <w:p w14:paraId="7F4359EE"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ist Retrieval</w:t>
      </w:r>
      <w:r w:rsidRPr="00D32244">
        <w:rPr>
          <w:rFonts w:ascii="Times New Roman" w:eastAsia="Times New Roman" w:hAnsi="Times New Roman" w:cs="Times New Roman"/>
          <w:kern w:val="0"/>
          <w14:ligatures w14:val="none"/>
        </w:rPr>
        <w:t xml:space="preserve">: The client, having confirmed document availability through feature flags, constructs a request using th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for the relevant plan type. This request is sent to a new endpoint on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he BFF calls the existing Benefits Servic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which checks its cache or calls core APIs to get the document list. The response is returned to the BFF, which may augment it and check for specific </w:t>
      </w:r>
      <w:proofErr w:type="spellStart"/>
      <w:r w:rsidRPr="00D32244">
        <w:rPr>
          <w:rFonts w:ascii="Courier New" w:eastAsia="Times New Roman" w:hAnsi="Courier New" w:cs="Courier New"/>
          <w:kern w:val="0"/>
          <w:sz w:val="20"/>
          <w:szCs w:val="20"/>
          <w14:ligatures w14:val="none"/>
        </w:rPr>
        <w:t>reasonCode</w:t>
      </w:r>
      <w:r w:rsidRPr="00D32244">
        <w:rPr>
          <w:rFonts w:ascii="Times New Roman" w:eastAsia="Times New Roman" w:hAnsi="Times New Roman" w:cs="Times New Roman"/>
          <w:kern w:val="0"/>
          <w14:ligatures w14:val="none"/>
        </w:rPr>
        <w:t>s</w:t>
      </w:r>
      <w:proofErr w:type="spellEnd"/>
      <w:r w:rsidRPr="00D32244">
        <w:rPr>
          <w:rFonts w:ascii="Times New Roman" w:eastAsia="Times New Roman" w:hAnsi="Times New Roman" w:cs="Times New Roman"/>
          <w:kern w:val="0"/>
          <w14:ligatures w14:val="none"/>
        </w:rPr>
        <w:t xml:space="preserve"> (like "HHL Not signed") before sending it to the client.</w:t>
      </w:r>
    </w:p>
    <w:p w14:paraId="55DDF386"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Retrieval</w:t>
      </w:r>
      <w:r w:rsidRPr="00D32244">
        <w:rPr>
          <w:rFonts w:ascii="Times New Roman" w:eastAsia="Times New Roman" w:hAnsi="Times New Roman" w:cs="Times New Roman"/>
          <w:kern w:val="0"/>
          <w14:ligatures w14:val="none"/>
        </w:rPr>
        <w:t xml:space="preserve">: The client requests a specific document via the BFF, providing th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which maps to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The BFF calls the Benefits Service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 This service first attempts to get the PDF from an S3 bucket. If it's a cache miss, the service retrieves the document from the core API, stores it in S3 for subsequent requests, and returns it.</w:t>
      </w:r>
    </w:p>
    <w:p w14:paraId="3ED44375"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Orchestration Diagram (Conceptual)</w:t>
      </w:r>
    </w:p>
    <w:p w14:paraId="702CA8E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gt;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gt; AWS </w:t>
      </w:r>
      <w:proofErr w:type="spellStart"/>
      <w:r w:rsidRPr="00D32244">
        <w:rPr>
          <w:rFonts w:ascii="Times New Roman" w:eastAsia="Times New Roman" w:hAnsi="Times New Roman" w:cs="Times New Roman"/>
          <w:kern w:val="0"/>
          <w14:ligatures w14:val="none"/>
        </w:rPr>
        <w:t>APIc</w:t>
      </w:r>
      <w:proofErr w:type="spellEnd"/>
      <w:r w:rsidRPr="00D32244">
        <w:rPr>
          <w:rFonts w:ascii="Times New Roman" w:eastAsia="Times New Roman" w:hAnsi="Times New Roman" w:cs="Times New Roman"/>
          <w:kern w:val="0"/>
          <w14:ligatures w14:val="none"/>
        </w:rPr>
        <w:t xml:space="preserve"> -&gt; Benefits Service Benefits Service -&gt; Redis Cache (for list) Benefits Service -&gt; S3 Bucket (for PDF) Benefits Service -&gt; Core Plan Doc API (on cache miss)</w:t>
      </w:r>
    </w:p>
    <w:p w14:paraId="183374FD" w14:textId="77777777" w:rsid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APIs/Swagger</w:t>
      </w:r>
    </w:p>
    <w:p w14:paraId="01A270A2" w14:textId="77777777" w:rsidR="00BC13A7" w:rsidRPr="00D32244" w:rsidRDefault="00BC13A7"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p w14:paraId="091BDDD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A new API contract will be define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based on the specific needs of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aligning with the data required from the existing native client APIs.</w:t>
      </w:r>
    </w:p>
    <w:p w14:paraId="0D1B137F"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 xml:space="preserve">New </w:t>
      </w:r>
      <w:proofErr w:type="spellStart"/>
      <w:r w:rsidRPr="00D32244">
        <w:rPr>
          <w:rFonts w:ascii="Times New Roman" w:eastAsia="Times New Roman" w:hAnsi="Times New Roman" w:cs="Times New Roman"/>
          <w:b/>
          <w:bCs/>
          <w:kern w:val="0"/>
          <w:sz w:val="27"/>
          <w:szCs w:val="27"/>
          <w14:ligatures w14:val="none"/>
        </w:rPr>
        <w:t>OpenPlatform</w:t>
      </w:r>
      <w:proofErr w:type="spellEnd"/>
      <w:r w:rsidRPr="00D32244">
        <w:rPr>
          <w:rFonts w:ascii="Times New Roman" w:eastAsia="Times New Roman" w:hAnsi="Times New Roman" w:cs="Times New Roman"/>
          <w:b/>
          <w:bCs/>
          <w:kern w:val="0"/>
          <w:sz w:val="27"/>
          <w:szCs w:val="27"/>
          <w14:ligatures w14:val="none"/>
        </w:rPr>
        <w:t xml:space="preserve"> BFF Endpoints</w:t>
      </w:r>
    </w:p>
    <w:p w14:paraId="62C7A90E" w14:textId="77777777" w:rsidR="00D32244" w:rsidRPr="00D32244" w:rsidRDefault="00D32244" w:rsidP="00D32244">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Get Document List</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p>
    <w:p w14:paraId="20AD6796"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Retrieves the list of plan documents for the user, based on provided membership and policy identifiers.</w:t>
      </w:r>
    </w:p>
    <w:p w14:paraId="376BB5BE"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 Body</w:t>
      </w:r>
      <w:r w:rsidRPr="00D32244">
        <w:rPr>
          <w:rFonts w:ascii="Times New Roman" w:eastAsia="Times New Roman" w:hAnsi="Times New Roman" w:cs="Times New Roman"/>
          <w:kern w:val="0"/>
          <w14:ligatures w14:val="none"/>
        </w:rPr>
        <w:t>: The client will send membership and policy identifiers, along with a date. This mirrors the parameters typically used by native clients for similar backend calls.</w:t>
      </w:r>
    </w:p>
    <w:p w14:paraId="3A28021B"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2BE5959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 {</w:t>
      </w:r>
    </w:p>
    <w:p w14:paraId="21A9464F"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3~141975+A+1",</w:t>
      </w:r>
    </w:p>
    <w:p w14:paraId="75FB06D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Courier New" w:eastAsia="Times New Roman" w:hAnsi="Courier New" w:cs="Courier New"/>
          <w:kern w:val="0"/>
          <w:sz w:val="20"/>
          <w:szCs w:val="20"/>
          <w14:ligatures w14:val="none"/>
        </w:rPr>
        <w:t>": "5~235287654+10+1+20200601+141975+A+1",</w:t>
      </w:r>
    </w:p>
    <w:p w14:paraId="3A430EA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YYYY-MM-DD"</w:t>
      </w:r>
    </w:p>
    <w:p w14:paraId="3996B3ED"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
    <w:p w14:paraId="658163F6"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2FE4BE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p>
    <w:p w14:paraId="756E9CBB" w14:textId="77777777" w:rsidR="00D32244" w:rsidRPr="00D32244" w:rsidRDefault="00D32244" w:rsidP="00D32244">
      <w:pPr>
        <w:spacing w:before="100" w:beforeAutospacing="1" w:after="100" w:afterAutospacing="1" w:line="240" w:lineRule="auto"/>
        <w:ind w:left="1440"/>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tes on Request Body:</w:t>
      </w:r>
    </w:p>
    <w:p w14:paraId="2F7FA1A7"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This should be from the same membership that is used to invoke plan summary. Should be either Medical or Dental membership as </w:t>
      </w:r>
      <w:proofErr w:type="spellStart"/>
      <w:r w:rsidRPr="00D32244">
        <w:rPr>
          <w:rFonts w:ascii="Courier New" w:eastAsia="Times New Roman" w:hAnsi="Courier New" w:cs="Courier New"/>
          <w:kern w:val="0"/>
          <w:sz w:val="20"/>
          <w:szCs w:val="20"/>
          <w14:ligatures w14:val="none"/>
        </w:rPr>
        <w:t>primaryPolicyType</w:t>
      </w:r>
      <w:proofErr w:type="spellEnd"/>
      <w:r w:rsidRPr="00D32244">
        <w:rPr>
          <w:rFonts w:ascii="Times New Roman" w:eastAsia="Times New Roman" w:hAnsi="Times New Roman" w:cs="Times New Roman"/>
          <w:kern w:val="0"/>
          <w14:ligatures w14:val="none"/>
        </w:rPr>
        <w:t>.</w:t>
      </w:r>
    </w:p>
    <w:p w14:paraId="4E6956EA"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Use this value from the application startup API response for the selected membership.</w:t>
      </w:r>
    </w:p>
    <w:p w14:paraId="3A382148"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Formatted </w:t>
      </w:r>
      <w:r w:rsidRPr="00D32244">
        <w:rPr>
          <w:rFonts w:ascii="Courier New" w:eastAsia="Times New Roman" w:hAnsi="Courier New" w:cs="Courier New"/>
          <w:kern w:val="0"/>
          <w:sz w:val="20"/>
          <w:szCs w:val="20"/>
          <w14:ligatures w14:val="none"/>
        </w:rPr>
        <w:t>YYYY-MM-DD</w:t>
      </w:r>
      <w:r w:rsidRPr="00D32244">
        <w:rPr>
          <w:rFonts w:ascii="Times New Roman" w:eastAsia="Times New Roman" w:hAnsi="Times New Roman" w:cs="Times New Roman"/>
          <w:kern w:val="0"/>
          <w14:ligatures w14:val="none"/>
        </w:rPr>
        <w:t xml:space="preserve"> (no timestamp). For actively covered memberships, this should be </w:t>
      </w:r>
      <w:r w:rsidRPr="00D32244">
        <w:rPr>
          <w:rFonts w:ascii="Courier New" w:eastAsia="Times New Roman" w:hAnsi="Courier New" w:cs="Courier New"/>
          <w:kern w:val="0"/>
          <w:sz w:val="20"/>
          <w:szCs w:val="20"/>
          <w14:ligatures w14:val="none"/>
        </w:rPr>
        <w:t>&lt;today’s date&gt;</w:t>
      </w:r>
      <w:r w:rsidRPr="00D32244">
        <w:rPr>
          <w:rFonts w:ascii="Times New Roman" w:eastAsia="Times New Roman" w:hAnsi="Times New Roman" w:cs="Times New Roman"/>
          <w:kern w:val="0"/>
          <w14:ligatures w14:val="none"/>
        </w:rPr>
        <w:t xml:space="preserve">. For pending coverage memberships (only supported for Medicare plan documents), this should be the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value from the application startup API response for the pending coverage.</w:t>
      </w:r>
    </w:p>
    <w:p w14:paraId="16618B92"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sponse Body</w:t>
      </w:r>
      <w:r w:rsidRPr="00D32244">
        <w:rPr>
          <w:rFonts w:ascii="Times New Roman" w:eastAsia="Times New Roman" w:hAnsi="Times New Roman" w:cs="Times New Roman"/>
          <w:kern w:val="0"/>
          <w14:ligatures w14:val="none"/>
        </w:rPr>
        <w:t xml:space="preserve">: The response is a JSON object containing a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array of documents, tailore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and may include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for special cases.</w:t>
      </w:r>
    </w:p>
    <w:p w14:paraId="37340D4C"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 Example (including HHL Not Signed):</w:t>
      </w:r>
    </w:p>
    <w:p w14:paraId="62EEEB5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02C7FE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roofErr w:type="gramStart"/>
      <w:r w:rsidRPr="00D32244">
        <w:rPr>
          <w:rFonts w:ascii="Courier New" w:eastAsia="Times New Roman" w:hAnsi="Courier New" w:cs="Courier New"/>
          <w:kern w:val="0"/>
          <w:sz w:val="20"/>
          <w:szCs w:val="20"/>
          <w14:ligatures w14:val="none"/>
        </w:rPr>
        <w:t>":[</w:t>
      </w:r>
      <w:proofErr w:type="gramEnd"/>
      <w:r w:rsidRPr="00D32244">
        <w:rPr>
          <w:rFonts w:ascii="Courier New" w:eastAsia="Times New Roman" w:hAnsi="Courier New" w:cs="Courier New"/>
          <w:kern w:val="0"/>
          <w:sz w:val="20"/>
          <w:szCs w:val="20"/>
          <w14:ligatures w14:val="none"/>
        </w:rPr>
        <w:t>],</w:t>
      </w:r>
    </w:p>
    <w:p w14:paraId="4D7EBC5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p>
    <w:p w14:paraId="120C85D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05775BF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4F105B9D"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 Example:</w:t>
      </w:r>
    </w:p>
    <w:p w14:paraId="41976F0D"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698C177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roofErr w:type="gramStart"/>
      <w:r w:rsidRPr="00D32244">
        <w:rPr>
          <w:rFonts w:ascii="Courier New" w:eastAsia="Times New Roman" w:hAnsi="Courier New" w:cs="Courier New"/>
          <w:kern w:val="0"/>
          <w:sz w:val="20"/>
          <w:szCs w:val="20"/>
          <w14:ligatures w14:val="none"/>
        </w:rPr>
        <w:t>":[</w:t>
      </w:r>
      <w:proofErr w:type="gramEnd"/>
      <w:r w:rsidRPr="00D32244">
        <w:rPr>
          <w:rFonts w:ascii="Courier New" w:eastAsia="Times New Roman" w:hAnsi="Courier New" w:cs="Courier New"/>
          <w:kern w:val="0"/>
          <w:sz w:val="20"/>
          <w:szCs w:val="20"/>
          <w14:ligatures w14:val="none"/>
        </w:rPr>
        <w:t>{</w:t>
      </w:r>
    </w:p>
    <w:p w14:paraId="3E6D36F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 xml:space="preserve"> "751133+BA+2",</w:t>
      </w:r>
    </w:p>
    <w:p w14:paraId="7EE1F8BE"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Plan Document (Spanish)</w:t>
      </w:r>
      <w:proofErr w:type="gramStart"/>
      <w:r w:rsidRPr="00D32244">
        <w:rPr>
          <w:rFonts w:ascii="Courier New" w:eastAsia="Times New Roman" w:hAnsi="Courier New" w:cs="Courier New"/>
          <w:kern w:val="0"/>
          <w:sz w:val="20"/>
          <w:szCs w:val="20"/>
          <w14:ligatures w14:val="none"/>
        </w:rPr>
        <w:t>" ,</w:t>
      </w:r>
      <w:proofErr w:type="gramEnd"/>
    </w:p>
    <w:p w14:paraId="3E10838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ocumentId":"70023~13910995",</w:t>
      </w:r>
    </w:p>
    <w:p w14:paraId="1A92276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73FEB36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 "SBC",</w:t>
      </w:r>
    </w:p>
    <w:p w14:paraId="0D360CA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mmary of Benefits and Coverage (English)",</w:t>
      </w:r>
    </w:p>
    <w:p w14:paraId="6D8F40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itle": "2024-IFP-767941_48161MO0210015-00_SBC.pdf",</w:t>
      </w:r>
    </w:p>
    <w:p w14:paraId="2BAE0BB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 "PDF",</w:t>
      </w:r>
    </w:p>
    <w:p w14:paraId="4F03648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SubType</w:t>
      </w:r>
      <w:proofErr w:type="spellEnd"/>
      <w:r w:rsidRPr="00D32244">
        <w:rPr>
          <w:rFonts w:ascii="Courier New" w:eastAsia="Times New Roman" w:hAnsi="Courier New" w:cs="Courier New"/>
          <w:kern w:val="0"/>
          <w:sz w:val="20"/>
          <w:szCs w:val="20"/>
          <w14:ligatures w14:val="none"/>
        </w:rPr>
        <w:t>": "SBCIVLEX",</w:t>
      </w:r>
    </w:p>
    <w:p w14:paraId="5034B07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 "ENG",</w:t>
      </w:r>
    </w:p>
    <w:p w14:paraId="10619C45"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ntentSize</w:t>
      </w:r>
      <w:proofErr w:type="spellEnd"/>
      <w:r w:rsidRPr="00D32244">
        <w:rPr>
          <w:rFonts w:ascii="Courier New" w:eastAsia="Times New Roman" w:hAnsi="Courier New" w:cs="Courier New"/>
          <w:kern w:val="0"/>
          <w:sz w:val="20"/>
          <w:szCs w:val="20"/>
          <w14:ligatures w14:val="none"/>
        </w:rPr>
        <w:t>": "537838"</w:t>
      </w:r>
    </w:p>
    <w:p w14:paraId="0BB4C5E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
    <w:p w14:paraId="311909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28944A9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5BFE9DE1"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 Example:</w:t>
      </w:r>
    </w:p>
    <w:p w14:paraId="51FBB9D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41149B8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roofErr w:type="gramStart"/>
      <w:r w:rsidRPr="00D32244">
        <w:rPr>
          <w:rFonts w:ascii="Courier New" w:eastAsia="Times New Roman" w:hAnsi="Courier New" w:cs="Courier New"/>
          <w:kern w:val="0"/>
          <w:sz w:val="20"/>
          <w:szCs w:val="20"/>
          <w14:ligatures w14:val="none"/>
        </w:rPr>
        <w:t>":[</w:t>
      </w:r>
      <w:proofErr w:type="gramEnd"/>
      <w:r w:rsidRPr="00D32244">
        <w:rPr>
          <w:rFonts w:ascii="Courier New" w:eastAsia="Times New Roman" w:hAnsi="Courier New" w:cs="Courier New"/>
          <w:kern w:val="0"/>
          <w:sz w:val="20"/>
          <w:szCs w:val="20"/>
          <w14:ligatures w14:val="none"/>
        </w:rPr>
        <w:t>{</w:t>
      </w:r>
    </w:p>
    <w:p w14:paraId="4E9EAB7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 xml:space="preserve"> "751133+BA+2",</w:t>
      </w:r>
    </w:p>
    <w:p w14:paraId="382585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Plan Document</w:t>
      </w:r>
      <w:proofErr w:type="gramStart"/>
      <w:r w:rsidRPr="00D32244">
        <w:rPr>
          <w:rFonts w:ascii="Courier New" w:eastAsia="Times New Roman" w:hAnsi="Courier New" w:cs="Courier New"/>
          <w:kern w:val="0"/>
          <w:sz w:val="20"/>
          <w:szCs w:val="20"/>
          <w14:ligatures w14:val="none"/>
        </w:rPr>
        <w:t>" ,</w:t>
      </w:r>
      <w:proofErr w:type="gramEnd"/>
    </w:p>
    <w:p w14:paraId="126DDE66"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ocumentId":"70023~13910995",</w:t>
      </w:r>
    </w:p>
    <w:p w14:paraId="1BF9BC0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6AE611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 "Dental",</w:t>
      </w:r>
    </w:p>
    <w:p w14:paraId="7AD034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enefit Plan Description",</w:t>
      </w:r>
    </w:p>
    <w:p w14:paraId="207A2D3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 "ENG"</w:t>
      </w:r>
    </w:p>
    <w:p w14:paraId="0A24C13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
    <w:p w14:paraId="3F14291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 xml:space="preserve"> "751133+BA+2",</w:t>
      </w:r>
    </w:p>
    <w:p w14:paraId="03799C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Plan Document (Spanish)</w:t>
      </w:r>
      <w:proofErr w:type="gramStart"/>
      <w:r w:rsidRPr="00D32244">
        <w:rPr>
          <w:rFonts w:ascii="Courier New" w:eastAsia="Times New Roman" w:hAnsi="Courier New" w:cs="Courier New"/>
          <w:kern w:val="0"/>
          <w:sz w:val="20"/>
          <w:szCs w:val="20"/>
          <w14:ligatures w14:val="none"/>
        </w:rPr>
        <w:t>" ,</w:t>
      </w:r>
      <w:proofErr w:type="gramEnd"/>
    </w:p>
    <w:p w14:paraId="6B64246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ocumentId":"70023~13910996",</w:t>
      </w:r>
    </w:p>
    <w:p w14:paraId="7BD5EF37"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94702C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 "Dental",</w:t>
      </w:r>
    </w:p>
    <w:p w14:paraId="144322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enefit Overview (Spanish)",</w:t>
      </w:r>
    </w:p>
    <w:p w14:paraId="6E9532A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 "SPA"</w:t>
      </w:r>
    </w:p>
    <w:p w14:paraId="6CC48C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
    <w:p w14:paraId="4B4E088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0BA8EA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6A4454D8" w14:textId="77777777" w:rsidR="00D32244" w:rsidRPr="00D32244" w:rsidRDefault="00D32244" w:rsidP="00D32244">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Get Document PDF</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A77E046"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Retrieves a specific plan document PDF. All documents are expected to be PDFs.</w:t>
      </w:r>
    </w:p>
    <w:p w14:paraId="43E3B64B"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 Body</w:t>
      </w:r>
      <w:r w:rsidRPr="00D32244">
        <w:rPr>
          <w:rFonts w:ascii="Times New Roman" w:eastAsia="Times New Roman" w:hAnsi="Times New Roman" w:cs="Times New Roman"/>
          <w:kern w:val="0"/>
          <w14:ligatures w14:val="none"/>
        </w:rPr>
        <w:t>:</w:t>
      </w:r>
    </w:p>
    <w:p w14:paraId="11D5456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3DD50279"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Courier New" w:eastAsia="Times New Roman" w:hAnsi="Courier New" w:cs="Courier New"/>
          <w:kern w:val="0"/>
          <w:sz w:val="20"/>
          <w:szCs w:val="20"/>
          <w14:ligatures w14:val="none"/>
        </w:rPr>
        <w:t>": "70023~13910995"</w:t>
      </w:r>
    </w:p>
    <w:p w14:paraId="2FCCA550"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58EEC13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p>
    <w:p w14:paraId="5A77E619" w14:textId="77777777" w:rsidR="00D32244" w:rsidRPr="00D32244" w:rsidRDefault="00D32244" w:rsidP="00D32244">
      <w:pPr>
        <w:spacing w:before="100" w:beforeAutospacing="1" w:after="100" w:afterAutospacing="1" w:line="240" w:lineRule="auto"/>
        <w:ind w:left="1440"/>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tes on Request Body:</w:t>
      </w:r>
    </w:p>
    <w:p w14:paraId="44C33BFA"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This corresponds to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from the Plan Document List API response for the document selected by the user.</w:t>
      </w:r>
    </w:p>
    <w:p w14:paraId="10E0B912"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sponse</w:t>
      </w:r>
      <w:r w:rsidRPr="00D32244">
        <w:rPr>
          <w:rFonts w:ascii="Times New Roman" w:eastAsia="Times New Roman" w:hAnsi="Times New Roman" w:cs="Times New Roman"/>
          <w:kern w:val="0"/>
          <w14:ligatures w14:val="none"/>
        </w:rPr>
        <w:t>: The raw PDF file (</w:t>
      </w:r>
      <w:r w:rsidRPr="00D32244">
        <w:rPr>
          <w:rFonts w:ascii="Courier New" w:eastAsia="Times New Roman" w:hAnsi="Courier New" w:cs="Courier New"/>
          <w:kern w:val="0"/>
          <w:sz w:val="20"/>
          <w:szCs w:val="20"/>
          <w14:ligatures w14:val="none"/>
        </w:rPr>
        <w:t>application/pdf</w:t>
      </w:r>
      <w:r w:rsidRPr="00D32244">
        <w:rPr>
          <w:rFonts w:ascii="Times New Roman" w:eastAsia="Times New Roman" w:hAnsi="Times New Roman" w:cs="Times New Roman"/>
          <w:kern w:val="0"/>
          <w14:ligatures w14:val="none"/>
        </w:rPr>
        <w:t>).</w:t>
      </w:r>
    </w:p>
    <w:p w14:paraId="1828937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OpenAPI (YAML) Specification</w:t>
      </w:r>
    </w:p>
    <w:p w14:paraId="67AD67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bookmarkStart w:id="0" w:name="OLE_LINK1"/>
      <w:proofErr w:type="spellStart"/>
      <w:r w:rsidRPr="00D32244">
        <w:rPr>
          <w:rFonts w:ascii="Courier New" w:eastAsia="Times New Roman" w:hAnsi="Courier New" w:cs="Courier New"/>
          <w:kern w:val="0"/>
          <w:sz w:val="20"/>
          <w:szCs w:val="20"/>
          <w14:ligatures w14:val="none"/>
        </w:rPr>
        <w:t>openapi</w:t>
      </w:r>
      <w:proofErr w:type="spellEnd"/>
      <w:r w:rsidRPr="00D32244">
        <w:rPr>
          <w:rFonts w:ascii="Courier New" w:eastAsia="Times New Roman" w:hAnsi="Courier New" w:cs="Courier New"/>
          <w:kern w:val="0"/>
          <w:sz w:val="20"/>
          <w:szCs w:val="20"/>
          <w14:ligatures w14:val="none"/>
        </w:rPr>
        <w:t>: 3.0.3</w:t>
      </w:r>
    </w:p>
    <w:p w14:paraId="025C70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info:</w:t>
      </w:r>
    </w:p>
    <w:p w14:paraId="2F43BE3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itle: </w:t>
      </w:r>
      <w:proofErr w:type="spellStart"/>
      <w:r w:rsidRPr="00D32244">
        <w:rPr>
          <w:rFonts w:ascii="Courier New" w:eastAsia="Times New Roman" w:hAnsi="Courier New" w:cs="Courier New"/>
          <w:kern w:val="0"/>
          <w:sz w:val="20"/>
          <w:szCs w:val="20"/>
          <w14:ligatures w14:val="none"/>
        </w:rPr>
        <w:t>OpenPlatform</w:t>
      </w:r>
      <w:proofErr w:type="spellEnd"/>
      <w:r w:rsidRPr="00D32244">
        <w:rPr>
          <w:rFonts w:ascii="Courier New" w:eastAsia="Times New Roman" w:hAnsi="Courier New" w:cs="Courier New"/>
          <w:kern w:val="0"/>
          <w:sz w:val="20"/>
          <w:szCs w:val="20"/>
          <w14:ligatures w14:val="none"/>
        </w:rPr>
        <w:t xml:space="preserve"> - Plan Documents BFF</w:t>
      </w:r>
    </w:p>
    <w:p w14:paraId="54E480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Provides plan document list and PDF retrieval for the </w:t>
      </w:r>
      <w:proofErr w:type="spellStart"/>
      <w:r w:rsidRPr="00D32244">
        <w:rPr>
          <w:rFonts w:ascii="Courier New" w:eastAsia="Times New Roman" w:hAnsi="Courier New" w:cs="Courier New"/>
          <w:kern w:val="0"/>
          <w:sz w:val="20"/>
          <w:szCs w:val="20"/>
          <w14:ligatures w14:val="none"/>
        </w:rPr>
        <w:t>OpenPlatform</w:t>
      </w:r>
      <w:proofErr w:type="spellEnd"/>
      <w:r w:rsidRPr="00D32244">
        <w:rPr>
          <w:rFonts w:ascii="Courier New" w:eastAsia="Times New Roman" w:hAnsi="Courier New" w:cs="Courier New"/>
          <w:kern w:val="0"/>
          <w:sz w:val="20"/>
          <w:szCs w:val="20"/>
          <w14:ligatures w14:val="none"/>
        </w:rPr>
        <w:t>.</w:t>
      </w:r>
    </w:p>
    <w:p w14:paraId="5D2A192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version: 1.0.0</w:t>
      </w:r>
    </w:p>
    <w:p w14:paraId="3314145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paths:</w:t>
      </w:r>
    </w:p>
    <w:p w14:paraId="245CE3F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p>
    <w:p w14:paraId="1AA1269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ost:</w:t>
      </w:r>
    </w:p>
    <w:p w14:paraId="3352FF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ummary: Retrieves the list of plan documents for a user.</w:t>
      </w:r>
    </w:p>
    <w:p w14:paraId="122FCA2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questBody</w:t>
      </w:r>
      <w:proofErr w:type="spellEnd"/>
      <w:r w:rsidRPr="00D32244">
        <w:rPr>
          <w:rFonts w:ascii="Courier New" w:eastAsia="Times New Roman" w:hAnsi="Courier New" w:cs="Courier New"/>
          <w:kern w:val="0"/>
          <w:sz w:val="20"/>
          <w:szCs w:val="20"/>
          <w14:ligatures w14:val="none"/>
        </w:rPr>
        <w:t>:</w:t>
      </w:r>
    </w:p>
    <w:p w14:paraId="4E6A61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 true</w:t>
      </w:r>
    </w:p>
    <w:p w14:paraId="6223B6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0F2A373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6194FC0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2B95FB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w:t>
      </w:r>
      <w:proofErr w:type="spellStart"/>
      <w:r w:rsidRPr="00D32244">
        <w:rPr>
          <w:rFonts w:ascii="Courier New" w:eastAsia="Times New Roman" w:hAnsi="Courier New" w:cs="Courier New"/>
          <w:kern w:val="0"/>
          <w:sz w:val="20"/>
          <w:szCs w:val="20"/>
          <w14:ligatures w14:val="none"/>
        </w:rPr>
        <w:t>PlanDocListRequest</w:t>
      </w:r>
      <w:proofErr w:type="spellEnd"/>
      <w:r w:rsidRPr="00D32244">
        <w:rPr>
          <w:rFonts w:ascii="Courier New" w:eastAsia="Times New Roman" w:hAnsi="Courier New" w:cs="Courier New"/>
          <w:kern w:val="0"/>
          <w:sz w:val="20"/>
          <w:szCs w:val="20"/>
          <w14:ligatures w14:val="none"/>
        </w:rPr>
        <w:t>'</w:t>
      </w:r>
    </w:p>
    <w:p w14:paraId="33D59EF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sponses:</w:t>
      </w:r>
    </w:p>
    <w:p w14:paraId="25416C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200':</w:t>
      </w:r>
    </w:p>
    <w:p w14:paraId="59DB69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ccessful retrieval of document list.</w:t>
      </w:r>
    </w:p>
    <w:p w14:paraId="517D25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49224F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445C2E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1F5DE7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w:t>
      </w:r>
      <w:proofErr w:type="spellStart"/>
      <w:r w:rsidRPr="00D32244">
        <w:rPr>
          <w:rFonts w:ascii="Courier New" w:eastAsia="Times New Roman" w:hAnsi="Courier New" w:cs="Courier New"/>
          <w:kern w:val="0"/>
          <w:sz w:val="20"/>
          <w:szCs w:val="20"/>
          <w14:ligatures w14:val="none"/>
        </w:rPr>
        <w:t>PlanDocListResponse</w:t>
      </w:r>
      <w:proofErr w:type="spellEnd"/>
      <w:r w:rsidRPr="00D32244">
        <w:rPr>
          <w:rFonts w:ascii="Courier New" w:eastAsia="Times New Roman" w:hAnsi="Courier New" w:cs="Courier New"/>
          <w:kern w:val="0"/>
          <w:sz w:val="20"/>
          <w:szCs w:val="20"/>
          <w14:ligatures w14:val="none"/>
        </w:rPr>
        <w:t>'</w:t>
      </w:r>
    </w:p>
    <w:p w14:paraId="709864B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400':</w:t>
      </w:r>
    </w:p>
    <w:p w14:paraId="215BA7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ad request</w:t>
      </w:r>
    </w:p>
    <w:p w14:paraId="542671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61D678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7BC7C6E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3A26CA1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Error'</w:t>
      </w:r>
    </w:p>
    <w:p w14:paraId="7D23882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500':</w:t>
      </w:r>
    </w:p>
    <w:p w14:paraId="572A478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Internal Server Error</w:t>
      </w:r>
    </w:p>
    <w:p w14:paraId="0C071B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07C34B5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6A2D17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5EF8CD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Error'</w:t>
      </w:r>
    </w:p>
    <w:p w14:paraId="09E60B6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950466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ost:</w:t>
      </w:r>
    </w:p>
    <w:p w14:paraId="77A900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ummary: Retrieves a specific plan document PDF.</w:t>
      </w:r>
    </w:p>
    <w:p w14:paraId="2993AB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questBody</w:t>
      </w:r>
      <w:proofErr w:type="spellEnd"/>
      <w:r w:rsidRPr="00D32244">
        <w:rPr>
          <w:rFonts w:ascii="Courier New" w:eastAsia="Times New Roman" w:hAnsi="Courier New" w:cs="Courier New"/>
          <w:kern w:val="0"/>
          <w:sz w:val="20"/>
          <w:szCs w:val="20"/>
          <w14:ligatures w14:val="none"/>
        </w:rPr>
        <w:t>:</w:t>
      </w:r>
    </w:p>
    <w:p w14:paraId="21245FD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 true</w:t>
      </w:r>
    </w:p>
    <w:p w14:paraId="0B7CD25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4E9EC9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3CA2F2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524A95B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w:t>
      </w:r>
      <w:proofErr w:type="spellStart"/>
      <w:r w:rsidRPr="00D32244">
        <w:rPr>
          <w:rFonts w:ascii="Courier New" w:eastAsia="Times New Roman" w:hAnsi="Courier New" w:cs="Courier New"/>
          <w:kern w:val="0"/>
          <w:sz w:val="20"/>
          <w:szCs w:val="20"/>
          <w14:ligatures w14:val="none"/>
        </w:rPr>
        <w:t>PlanDocRetrieveRequest</w:t>
      </w:r>
      <w:proofErr w:type="spellEnd"/>
      <w:r w:rsidRPr="00D32244">
        <w:rPr>
          <w:rFonts w:ascii="Courier New" w:eastAsia="Times New Roman" w:hAnsi="Courier New" w:cs="Courier New"/>
          <w:kern w:val="0"/>
          <w:sz w:val="20"/>
          <w:szCs w:val="20"/>
          <w14:ligatures w14:val="none"/>
        </w:rPr>
        <w:t>'</w:t>
      </w:r>
    </w:p>
    <w:p w14:paraId="125F74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sponses:</w:t>
      </w:r>
    </w:p>
    <w:p w14:paraId="7317D50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200':</w:t>
      </w:r>
    </w:p>
    <w:p w14:paraId="7453E2C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ccess - PDF file returned.</w:t>
      </w:r>
    </w:p>
    <w:p w14:paraId="512ED9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0D6C6FB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pdf:</w:t>
      </w:r>
    </w:p>
    <w:p w14:paraId="1407501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779795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0D3D539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 binary</w:t>
      </w:r>
    </w:p>
    <w:p w14:paraId="04BC68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400':</w:t>
      </w:r>
    </w:p>
    <w:p w14:paraId="4B0B5DA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ad request</w:t>
      </w:r>
    </w:p>
    <w:p w14:paraId="0E138EB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1F5759F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75238E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7021B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Error'</w:t>
      </w:r>
    </w:p>
    <w:p w14:paraId="597EFD6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500':</w:t>
      </w:r>
    </w:p>
    <w:p w14:paraId="77CBC1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Internal Server Error</w:t>
      </w:r>
    </w:p>
    <w:p w14:paraId="5EC222A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58B8F9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4B5114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009A0F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Error'</w:t>
      </w:r>
    </w:p>
    <w:p w14:paraId="3161759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components:</w:t>
      </w:r>
    </w:p>
    <w:p w14:paraId="02E9568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s:</w:t>
      </w:r>
    </w:p>
    <w:p w14:paraId="4CA89C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DocListRequest</w:t>
      </w:r>
      <w:proofErr w:type="spellEnd"/>
      <w:r w:rsidRPr="00D32244">
        <w:rPr>
          <w:rFonts w:ascii="Courier New" w:eastAsia="Times New Roman" w:hAnsi="Courier New" w:cs="Courier New"/>
          <w:kern w:val="0"/>
          <w:sz w:val="20"/>
          <w:szCs w:val="20"/>
          <w14:ligatures w14:val="none"/>
        </w:rPr>
        <w:t>:</w:t>
      </w:r>
    </w:p>
    <w:p w14:paraId="7B7925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719781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5C3D2BB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
    <w:p w14:paraId="31C35E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EFDFB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w:t>
      </w:r>
    </w:p>
    <w:p w14:paraId="60B8EC0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p>
    <w:p w14:paraId="3142CD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membershipResourceId</w:t>
      </w:r>
      <w:proofErr w:type="spellEnd"/>
    </w:p>
    <w:p w14:paraId="6AC1AB7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dateAsOf</w:t>
      </w:r>
      <w:proofErr w:type="spellEnd"/>
    </w:p>
    <w:p w14:paraId="22DBC71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6472063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w:t>
      </w:r>
    </w:p>
    <w:p w14:paraId="05662B2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B932F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Policy Resource ID from application startup API'</w:t>
      </w:r>
    </w:p>
    <w:p w14:paraId="18828C1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3~141975+A+1'</w:t>
      </w:r>
    </w:p>
    <w:p w14:paraId="6344A55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Courier New" w:eastAsia="Times New Roman" w:hAnsi="Courier New" w:cs="Courier New"/>
          <w:kern w:val="0"/>
          <w:sz w:val="20"/>
          <w:szCs w:val="20"/>
          <w14:ligatures w14:val="none"/>
        </w:rPr>
        <w:t>:</w:t>
      </w:r>
    </w:p>
    <w:p w14:paraId="5B88F9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0DDD1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Membership Resource ID from application startup API'</w:t>
      </w:r>
    </w:p>
    <w:p w14:paraId="48A912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5~235287654+10+1+20200601+141975+A+1'</w:t>
      </w:r>
    </w:p>
    <w:p w14:paraId="19395B4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w:t>
      </w:r>
    </w:p>
    <w:p w14:paraId="486E90A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4B007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 date</w:t>
      </w:r>
    </w:p>
    <w:p w14:paraId="001A83C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Date for which the documents are requested (YYYY-MM-DD)'</w:t>
      </w:r>
    </w:p>
    <w:p w14:paraId="143DF0D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2025-06-28'</w:t>
      </w:r>
    </w:p>
    <w:p w14:paraId="274E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DocListResponse</w:t>
      </w:r>
      <w:proofErr w:type="spellEnd"/>
      <w:r w:rsidRPr="00D32244">
        <w:rPr>
          <w:rFonts w:ascii="Courier New" w:eastAsia="Times New Roman" w:hAnsi="Courier New" w:cs="Courier New"/>
          <w:kern w:val="0"/>
          <w:sz w:val="20"/>
          <w:szCs w:val="20"/>
          <w14:ligatures w14:val="none"/>
        </w:rPr>
        <w:t>:</w:t>
      </w:r>
    </w:p>
    <w:p w14:paraId="78A33E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9B44B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4CE98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
    <w:p w14:paraId="04CBA9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array</w:t>
      </w:r>
    </w:p>
    <w:p w14:paraId="142FDB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items:</w:t>
      </w:r>
    </w:p>
    <w:p w14:paraId="0B14A2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w:t>
      </w:r>
      <w:proofErr w:type="spellStart"/>
      <w:r w:rsidRPr="00D32244">
        <w:rPr>
          <w:rFonts w:ascii="Courier New" w:eastAsia="Times New Roman" w:hAnsi="Courier New" w:cs="Courier New"/>
          <w:kern w:val="0"/>
          <w:sz w:val="20"/>
          <w:szCs w:val="20"/>
          <w14:ligatures w14:val="none"/>
        </w:rPr>
        <w:t>DocumentMetadata</w:t>
      </w:r>
      <w:proofErr w:type="spellEnd"/>
      <w:r w:rsidRPr="00D32244">
        <w:rPr>
          <w:rFonts w:ascii="Courier New" w:eastAsia="Times New Roman" w:hAnsi="Courier New" w:cs="Courier New"/>
          <w:kern w:val="0"/>
          <w:sz w:val="20"/>
          <w:szCs w:val="20"/>
          <w14:ligatures w14:val="none"/>
        </w:rPr>
        <w:t>'</w:t>
      </w:r>
    </w:p>
    <w:p w14:paraId="31BD64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w:t>
      </w:r>
    </w:p>
    <w:p w14:paraId="49C583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94824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Reason code for special scenarios (e.g., HHL Not signed)'</w:t>
      </w:r>
    </w:p>
    <w:p w14:paraId="1F9FF5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HHL Not signed'</w:t>
      </w:r>
    </w:p>
    <w:p w14:paraId="56979A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Metadata</w:t>
      </w:r>
      <w:proofErr w:type="spellEnd"/>
      <w:r w:rsidRPr="00D32244">
        <w:rPr>
          <w:rFonts w:ascii="Courier New" w:eastAsia="Times New Roman" w:hAnsi="Courier New" w:cs="Courier New"/>
          <w:kern w:val="0"/>
          <w:sz w:val="20"/>
          <w:szCs w:val="20"/>
          <w14:ligatures w14:val="none"/>
        </w:rPr>
        <w:t>:</w:t>
      </w:r>
    </w:p>
    <w:p w14:paraId="1110533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3A55F9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F644CE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webHyperlink</w:t>
      </w:r>
      <w:proofErr w:type="spellEnd"/>
      <w:r w:rsidRPr="00D32244">
        <w:rPr>
          <w:rFonts w:ascii="Courier New" w:eastAsia="Times New Roman" w:hAnsi="Courier New" w:cs="Courier New"/>
          <w:kern w:val="0"/>
          <w:sz w:val="20"/>
          <w:szCs w:val="20"/>
          <w14:ligatures w14:val="none"/>
        </w:rPr>
        <w:t>:</w:t>
      </w:r>
    </w:p>
    <w:p w14:paraId="15E72C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0A8203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URL for the communication content (from original backend)'</w:t>
      </w:r>
    </w:p>
    <w:p w14:paraId="2CE89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https://www.aetna.com/epublishing/getPlanDocument?serviceName=fetchPDF&amp;nodeId=347812301'</w:t>
      </w:r>
    </w:p>
    <w:p w14:paraId="72FE31B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w:t>
      </w:r>
    </w:p>
    <w:p w14:paraId="1CC5CC9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B467C9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Type of the document (e.g., Dental, Medical, SBC, EOC)'</w:t>
      </w:r>
    </w:p>
    <w:p w14:paraId="0A27A95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Dental'</w:t>
      </w:r>
    </w:p>
    <w:p w14:paraId="2E9856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w:t>
      </w:r>
    </w:p>
    <w:p w14:paraId="2547F64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4BF03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Description of the communication content, used for document title display'</w:t>
      </w:r>
    </w:p>
    <w:p w14:paraId="3EF1DCC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Benefit Plan Description'</w:t>
      </w:r>
    </w:p>
    <w:p w14:paraId="5FAED89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itle:</w:t>
      </w:r>
    </w:p>
    <w:p w14:paraId="51B8EC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E58D9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Title of the communication content (e.g., filename from IFP)'</w:t>
      </w:r>
    </w:p>
    <w:p w14:paraId="718AFD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2024-IFP-767941_48161MO0210015-00_SBC.pdf'</w:t>
      </w:r>
    </w:p>
    <w:p w14:paraId="7C3EDD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w:t>
      </w:r>
    </w:p>
    <w:p w14:paraId="12BCBF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E12D8B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Format of the document (e.g., PDF, HTML)'</w:t>
      </w:r>
    </w:p>
    <w:p w14:paraId="6410E8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PDF'</w:t>
      </w:r>
    </w:p>
    <w:p w14:paraId="77B478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SubType</w:t>
      </w:r>
      <w:proofErr w:type="spellEnd"/>
      <w:r w:rsidRPr="00D32244">
        <w:rPr>
          <w:rFonts w:ascii="Courier New" w:eastAsia="Times New Roman" w:hAnsi="Courier New" w:cs="Courier New"/>
          <w:kern w:val="0"/>
          <w:sz w:val="20"/>
          <w:szCs w:val="20"/>
          <w14:ligatures w14:val="none"/>
        </w:rPr>
        <w:t>:</w:t>
      </w:r>
    </w:p>
    <w:p w14:paraId="618B257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228394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b-type of the document (e.g., SBCIVLEX, EOCDTLS)'</w:t>
      </w:r>
    </w:p>
    <w:p w14:paraId="4C2AB2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SBCIVLEX'</w:t>
      </w:r>
    </w:p>
    <w:p w14:paraId="1D1005C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w:t>
      </w:r>
    </w:p>
    <w:p w14:paraId="0AB9FB6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1BEF92E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Language of the communication content (e.g., ENG, SPA)'</w:t>
      </w:r>
    </w:p>
    <w:p w14:paraId="50E2E5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ENG'</w:t>
      </w:r>
    </w:p>
    <w:p w14:paraId="2B97EE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ntentSize</w:t>
      </w:r>
      <w:proofErr w:type="spellEnd"/>
      <w:r w:rsidRPr="00D32244">
        <w:rPr>
          <w:rFonts w:ascii="Courier New" w:eastAsia="Times New Roman" w:hAnsi="Courier New" w:cs="Courier New"/>
          <w:kern w:val="0"/>
          <w:sz w:val="20"/>
          <w:szCs w:val="20"/>
          <w14:ligatures w14:val="none"/>
        </w:rPr>
        <w:t>:</w:t>
      </w:r>
    </w:p>
    <w:p w14:paraId="7E9CE1B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38C5E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ize of the content in bytes'</w:t>
      </w:r>
    </w:p>
    <w:p w14:paraId="1B0F95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537838'</w:t>
      </w:r>
    </w:p>
    <w:p w14:paraId="3FDE8D2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mmunicationContentIdentifier</w:t>
      </w:r>
      <w:proofErr w:type="spellEnd"/>
      <w:r w:rsidRPr="00D32244">
        <w:rPr>
          <w:rFonts w:ascii="Courier New" w:eastAsia="Times New Roman" w:hAnsi="Courier New" w:cs="Courier New"/>
          <w:kern w:val="0"/>
          <w:sz w:val="20"/>
          <w:szCs w:val="20"/>
          <w14:ligatures w14:val="none"/>
        </w:rPr>
        <w:t>:</w:t>
      </w:r>
    </w:p>
    <w:p w14:paraId="57DABC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array</w:t>
      </w:r>
    </w:p>
    <w:p w14:paraId="7D8453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items:</w:t>
      </w:r>
    </w:p>
    <w:p w14:paraId="5885E5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3C2FA0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9FFC3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idSource</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string }</w:t>
      </w:r>
      <w:proofErr w:type="gramEnd"/>
    </w:p>
    <w:p w14:paraId="3401AB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idValue</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string }</w:t>
      </w:r>
      <w:proofErr w:type="gramEnd"/>
    </w:p>
    <w:p w14:paraId="3F2F1B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idType</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string }</w:t>
      </w:r>
      <w:proofErr w:type="gramEnd"/>
    </w:p>
    <w:p w14:paraId="0D4AE8C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sourceId</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string, description: 'Unique resource ID for the content</w:t>
      </w:r>
      <w:proofErr w:type="gramStart"/>
      <w:r w:rsidRPr="00D32244">
        <w:rPr>
          <w:rFonts w:ascii="Courier New" w:eastAsia="Times New Roman" w:hAnsi="Courier New" w:cs="Courier New"/>
          <w:kern w:val="0"/>
          <w:sz w:val="20"/>
          <w:szCs w:val="20"/>
          <w14:ligatures w14:val="none"/>
        </w:rPr>
        <w:t>' }</w:t>
      </w:r>
      <w:proofErr w:type="gramEnd"/>
    </w:p>
    <w:p w14:paraId="0DD121E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Identifiers for the communication content'</w:t>
      </w:r>
    </w:p>
    <w:p w14:paraId="2B0EDF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mmunicationContentEffectivePeriod</w:t>
      </w:r>
      <w:proofErr w:type="spellEnd"/>
      <w:r w:rsidRPr="00D32244">
        <w:rPr>
          <w:rFonts w:ascii="Courier New" w:eastAsia="Times New Roman" w:hAnsi="Courier New" w:cs="Courier New"/>
          <w:kern w:val="0"/>
          <w:sz w:val="20"/>
          <w:szCs w:val="20"/>
          <w14:ligatures w14:val="none"/>
        </w:rPr>
        <w:t>:</w:t>
      </w:r>
    </w:p>
    <w:p w14:paraId="748E10C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0925FC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114752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TimeAsOf</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xml:space="preserve">: string, format: </w:t>
      </w:r>
      <w:proofErr w:type="gramStart"/>
      <w:r w:rsidRPr="00D32244">
        <w:rPr>
          <w:rFonts w:ascii="Courier New" w:eastAsia="Times New Roman" w:hAnsi="Courier New" w:cs="Courier New"/>
          <w:kern w:val="0"/>
          <w:sz w:val="20"/>
          <w:szCs w:val="20"/>
          <w14:ligatures w14:val="none"/>
        </w:rPr>
        <w:t>date }</w:t>
      </w:r>
      <w:proofErr w:type="gramEnd"/>
    </w:p>
    <w:p w14:paraId="784780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TimeBegin</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string, format: date-</w:t>
      </w:r>
      <w:proofErr w:type="gramStart"/>
      <w:r w:rsidRPr="00D32244">
        <w:rPr>
          <w:rFonts w:ascii="Courier New" w:eastAsia="Times New Roman" w:hAnsi="Courier New" w:cs="Courier New"/>
          <w:kern w:val="0"/>
          <w:sz w:val="20"/>
          <w:szCs w:val="20"/>
          <w14:ligatures w14:val="none"/>
        </w:rPr>
        <w:t>time }</w:t>
      </w:r>
      <w:proofErr w:type="gramEnd"/>
    </w:p>
    <w:p w14:paraId="6A0D87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TimeEnd</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string, format: date-</w:t>
      </w:r>
      <w:proofErr w:type="gramStart"/>
      <w:r w:rsidRPr="00D32244">
        <w:rPr>
          <w:rFonts w:ascii="Courier New" w:eastAsia="Times New Roman" w:hAnsi="Courier New" w:cs="Courier New"/>
          <w:kern w:val="0"/>
          <w:sz w:val="20"/>
          <w:szCs w:val="20"/>
          <w14:ligatures w14:val="none"/>
        </w:rPr>
        <w:t>time }</w:t>
      </w:r>
      <w:proofErr w:type="gramEnd"/>
    </w:p>
    <w:p w14:paraId="2420BA7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Effective period of the communication content'</w:t>
      </w:r>
    </w:p>
    <w:p w14:paraId="169F2B8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Courier New" w:eastAsia="Times New Roman" w:hAnsi="Courier New" w:cs="Courier New"/>
          <w:kern w:val="0"/>
          <w:sz w:val="20"/>
          <w:szCs w:val="20"/>
          <w14:ligatures w14:val="none"/>
        </w:rPr>
        <w:t>:</w:t>
      </w:r>
    </w:p>
    <w:p w14:paraId="73556C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2F3231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751133+BA+2'</w:t>
      </w:r>
    </w:p>
    <w:p w14:paraId="33B0D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w:t>
      </w:r>
    </w:p>
    <w:p w14:paraId="22E3CD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185804B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Plan Document (Spanish)'</w:t>
      </w:r>
    </w:p>
    <w:p w14:paraId="03B94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Courier New" w:eastAsia="Times New Roman" w:hAnsi="Courier New" w:cs="Courier New"/>
          <w:kern w:val="0"/>
          <w:sz w:val="20"/>
          <w:szCs w:val="20"/>
          <w14:ligatures w14:val="none"/>
        </w:rPr>
        <w:t>:</w:t>
      </w:r>
    </w:p>
    <w:p w14:paraId="75DA55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3FC23F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70023~13910995'</w:t>
      </w:r>
    </w:p>
    <w:p w14:paraId="0AFC867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Courier New" w:eastAsia="Times New Roman" w:hAnsi="Courier New" w:cs="Courier New"/>
          <w:kern w:val="0"/>
          <w:sz w:val="20"/>
          <w:szCs w:val="20"/>
          <w14:ligatures w14:val="none"/>
        </w:rPr>
        <w:t>:</w:t>
      </w:r>
    </w:p>
    <w:p w14:paraId="14C0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270D3A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Internal URL to retrieve the PDF via BFF'</w:t>
      </w:r>
    </w:p>
    <w:p w14:paraId="41794C5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65722E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DocRetrieveRequest</w:t>
      </w:r>
      <w:proofErr w:type="spellEnd"/>
      <w:r w:rsidRPr="00D32244">
        <w:rPr>
          <w:rFonts w:ascii="Courier New" w:eastAsia="Times New Roman" w:hAnsi="Courier New" w:cs="Courier New"/>
          <w:kern w:val="0"/>
          <w:sz w:val="20"/>
          <w:szCs w:val="20"/>
          <w14:ligatures w14:val="none"/>
        </w:rPr>
        <w:t>:</w:t>
      </w:r>
    </w:p>
    <w:p w14:paraId="686F95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1BD10D7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w:t>
      </w:r>
    </w:p>
    <w:p w14:paraId="3DFE6D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documentId</w:t>
      </w:r>
      <w:proofErr w:type="spellEnd"/>
    </w:p>
    <w:p w14:paraId="64C8A24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005669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Courier New" w:eastAsia="Times New Roman" w:hAnsi="Courier New" w:cs="Courier New"/>
          <w:kern w:val="0"/>
          <w:sz w:val="20"/>
          <w:szCs w:val="20"/>
          <w14:ligatures w14:val="none"/>
        </w:rPr>
        <w:t>:</w:t>
      </w:r>
    </w:p>
    <w:p w14:paraId="6A3D739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2874AC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Corresponds to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Courier New" w:eastAsia="Times New Roman" w:hAnsi="Courier New" w:cs="Courier New"/>
          <w:kern w:val="0"/>
          <w:sz w:val="20"/>
          <w:szCs w:val="20"/>
          <w14:ligatures w14:val="none"/>
        </w:rPr>
        <w:t xml:space="preserve"> in the backend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Courier New" w:eastAsia="Times New Roman" w:hAnsi="Courier New" w:cs="Courier New"/>
          <w:kern w:val="0"/>
          <w:sz w:val="20"/>
          <w:szCs w:val="20"/>
          <w14:ligatures w14:val="none"/>
        </w:rPr>
        <w:t>)'</w:t>
      </w:r>
    </w:p>
    <w:p w14:paraId="2B4DB3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70023~13910995'</w:t>
      </w:r>
    </w:p>
    <w:p w14:paraId="5EE565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rror:</w:t>
      </w:r>
    </w:p>
    <w:p w14:paraId="2185CD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5327BB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1CBFF95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httpCode</w:t>
      </w:r>
      <w:proofErr w:type="spellEnd"/>
      <w:r w:rsidRPr="00D32244">
        <w:rPr>
          <w:rFonts w:ascii="Courier New" w:eastAsia="Times New Roman" w:hAnsi="Courier New" w:cs="Courier New"/>
          <w:kern w:val="0"/>
          <w:sz w:val="20"/>
          <w:szCs w:val="20"/>
          <w14:ligatures w14:val="none"/>
        </w:rPr>
        <w:t>:</w:t>
      </w:r>
    </w:p>
    <w:p w14:paraId="0BCD2F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99FA5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400'</w:t>
      </w:r>
    </w:p>
    <w:p w14:paraId="5CAE7C4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httpMessage</w:t>
      </w:r>
      <w:proofErr w:type="spellEnd"/>
      <w:r w:rsidRPr="00D32244">
        <w:rPr>
          <w:rFonts w:ascii="Courier New" w:eastAsia="Times New Roman" w:hAnsi="Courier New" w:cs="Courier New"/>
          <w:kern w:val="0"/>
          <w:sz w:val="20"/>
          <w:szCs w:val="20"/>
          <w14:ligatures w14:val="none"/>
        </w:rPr>
        <w:t>:</w:t>
      </w:r>
    </w:p>
    <w:p w14:paraId="2CE35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28825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Bad Request'</w:t>
      </w:r>
    </w:p>
    <w:p w14:paraId="2BFF55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moreInformation</w:t>
      </w:r>
      <w:proofErr w:type="spellEnd"/>
      <w:r w:rsidRPr="00D32244">
        <w:rPr>
          <w:rFonts w:ascii="Courier New" w:eastAsia="Times New Roman" w:hAnsi="Courier New" w:cs="Courier New"/>
          <w:kern w:val="0"/>
          <w:sz w:val="20"/>
          <w:szCs w:val="20"/>
          <w14:ligatures w14:val="none"/>
        </w:rPr>
        <w:t>:</w:t>
      </w:r>
    </w:p>
    <w:p w14:paraId="7D8BF6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7D8572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Courier New" w:eastAsia="Times New Roman" w:hAnsi="Courier New" w:cs="Courier New"/>
          <w:kern w:val="0"/>
          <w:sz w:val="20"/>
          <w:szCs w:val="20"/>
          <w14:ligatures w14:val="none"/>
        </w:rPr>
        <w:t xml:space="preserve"> is a required field.'</w:t>
      </w:r>
    </w:p>
    <w:bookmarkEnd w:id="0"/>
    <w:p w14:paraId="0395AAE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1FCA7FE4"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NFR (Non-Functional Requirements)</w:t>
      </w:r>
    </w:p>
    <w:p w14:paraId="3699201A"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erformance</w:t>
      </w:r>
      <w:r w:rsidRPr="00D32244">
        <w:rPr>
          <w:rFonts w:ascii="Times New Roman" w:eastAsia="Times New Roman" w:hAnsi="Times New Roman" w:cs="Times New Roman"/>
          <w:kern w:val="0"/>
          <w14:ligatures w14:val="none"/>
        </w:rPr>
        <w:t>: The solution must not degrade app performance. Caching at the Benefits Service (TTL 1 hour) and S3 layer will be leveraged to ensure fast responses.</w:t>
      </w:r>
    </w:p>
    <w:p w14:paraId="2B7149DB"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ate Limiting</w:t>
      </w:r>
      <w:r w:rsidRPr="00D32244">
        <w:rPr>
          <w:rFonts w:ascii="Times New Roman" w:eastAsia="Times New Roman" w:hAnsi="Times New Roman" w:cs="Times New Roman"/>
          <w:kern w:val="0"/>
          <w14:ligatures w14:val="none"/>
        </w:rPr>
        <w:t xml:space="preserve">: Existing rate limits for the backend services will be used. The Plan Doc List endpoint is 950/min, and the PDF endpoint is 2333/min. These will be monitored for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traffic.</w:t>
      </w:r>
    </w:p>
    <w:p w14:paraId="342B2A2E"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Times New Roman" w:eastAsia="Times New Roman" w:hAnsi="Times New Roman" w:cs="Times New Roman"/>
          <w:b/>
          <w:bCs/>
          <w:kern w:val="0"/>
          <w14:ligatures w14:val="none"/>
        </w:rPr>
        <w:t>Future-proofing</w:t>
      </w:r>
      <w:proofErr w:type="gramEnd"/>
      <w:r w:rsidRPr="00D32244">
        <w:rPr>
          <w:rFonts w:ascii="Times New Roman" w:eastAsia="Times New Roman" w:hAnsi="Times New Roman" w:cs="Times New Roman"/>
          <w:kern w:val="0"/>
          <w14:ligatures w14:val="none"/>
        </w:rPr>
        <w:t>: The architecture must not prevent the future implementation of search functionality.</w:t>
      </w:r>
    </w:p>
    <w:p w14:paraId="76FDF575"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alability</w:t>
      </w:r>
      <w:r w:rsidRPr="00D32244">
        <w:rPr>
          <w:rFonts w:ascii="Times New Roman" w:eastAsia="Times New Roman" w:hAnsi="Times New Roman" w:cs="Times New Roman"/>
          <w:kern w:val="0"/>
          <w14:ligatures w14:val="none"/>
        </w:rPr>
        <w:t xml:space="preserve">: The chosen architecture (Option 1) reuses existing, scalable AWS services (API Gateway, Lambda, S3, Redis), ensuring that the solution can handle anticipated growth in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user traffic.</w:t>
      </w:r>
    </w:p>
    <w:p w14:paraId="07BE860A"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bservability</w:t>
      </w:r>
      <w:r w:rsidRPr="00D32244">
        <w:rPr>
          <w:rFonts w:ascii="Times New Roman" w:eastAsia="Times New Roman" w:hAnsi="Times New Roman" w:cs="Times New Roman"/>
          <w:kern w:val="0"/>
          <w14:ligatures w14:val="none"/>
        </w:rPr>
        <w:t xml:space="preserve">: Comprehensive logging, monitoring, and alerting will be implemented for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providing visibility into its performance, errors, and traffic patterns. This will include integration with existing APM (Application Performance Monitoring) tools.</w:t>
      </w:r>
    </w:p>
    <w:p w14:paraId="3328DCE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ervices</w:t>
      </w:r>
    </w:p>
    <w:p w14:paraId="41AFC816"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ice Logic</w:t>
      </w:r>
    </w:p>
    <w:p w14:paraId="0F9BCDFC" w14:textId="77777777" w:rsidR="00D32244" w:rsidRPr="00D32244" w:rsidRDefault="00D32244" w:rsidP="00D32244">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w:t>
      </w:r>
      <w:r w:rsidRPr="00D32244">
        <w:rPr>
          <w:rFonts w:ascii="Times New Roman" w:eastAsia="Times New Roman" w:hAnsi="Times New Roman" w:cs="Times New Roman"/>
          <w:kern w:val="0"/>
          <w14:ligatures w14:val="none"/>
        </w:rPr>
        <w:t>:</w:t>
      </w:r>
    </w:p>
    <w:p w14:paraId="6739F5CA"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Receives a request from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for the document list, including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w:t>
      </w:r>
    </w:p>
    <w:p w14:paraId="35973DE5"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alls the backend Benefits Service's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passing these identifiers.</w:t>
      </w:r>
    </w:p>
    <w:p w14:paraId="062E492B"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Receives the document list from the backend.</w:t>
      </w:r>
    </w:p>
    <w:p w14:paraId="38B9BB55"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ransforms the backend response into the format required by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as defined in the API section. This includes:</w:t>
      </w:r>
    </w:p>
    <w:p w14:paraId="48547502"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Creating the appropriate JSON structure for the zero, single, or multiple document scenarios.</w:t>
      </w:r>
    </w:p>
    <w:p w14:paraId="6B19B25A"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Appending th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rom the Benefits Service response) to 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for display purposes (e.g., "Plan Document (Spanish)").</w:t>
      </w:r>
    </w:p>
    <w:p w14:paraId="53DC24B9"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Ensuring that if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not available, the field is not shown.</w:t>
      </w:r>
    </w:p>
    <w:p w14:paraId="3F79BB21"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Forwarding </w:t>
      </w: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If the Benefits Service response includes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e.g., "HHL Not signed"), this is passed directly to the client.</w:t>
      </w:r>
    </w:p>
    <w:p w14:paraId="3C0CA65F" w14:textId="77777777" w:rsidR="00D32244" w:rsidRPr="00D32244" w:rsidRDefault="00D32244" w:rsidP="00D32244">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Benefits Service (Existing)</w:t>
      </w:r>
      <w:r w:rsidRPr="00D32244">
        <w:rPr>
          <w:rFonts w:ascii="Times New Roman" w:eastAsia="Times New Roman" w:hAnsi="Times New Roman" w:cs="Times New Roman"/>
          <w:kern w:val="0"/>
          <w14:ligatures w14:val="none"/>
        </w:rPr>
        <w:t>:</w:t>
      </w:r>
    </w:p>
    <w:p w14:paraId="4C576BFE"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ist</w:t>
      </w:r>
      <w:r w:rsidRPr="00D32244">
        <w:rPr>
          <w:rFonts w:ascii="Times New Roman" w:eastAsia="Times New Roman" w:hAnsi="Times New Roman" w:cs="Times New Roman"/>
          <w:kern w:val="0"/>
          <w14:ligatures w14:val="none"/>
        </w:rPr>
        <w:t xml:space="preserve">: Logic remains as-is. It expects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in its request. It checks a Redis cache based on a complex key (considering Medicare vs. Commercial, ANOC, etc., potentially including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externalPlan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classCode</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Group or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Individual,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for IFP/Commercial) before calling the core API. The cache has a TTL of one hour. It returns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if applicable for self-insured plans without the signed letter.</w:t>
      </w:r>
    </w:p>
    <w:p w14:paraId="50D6D52D"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w:t>
      </w:r>
      <w:r w:rsidRPr="00D32244">
        <w:rPr>
          <w:rFonts w:ascii="Times New Roman" w:eastAsia="Times New Roman" w:hAnsi="Times New Roman" w:cs="Times New Roman"/>
          <w:kern w:val="0"/>
          <w14:ligatures w14:val="none"/>
        </w:rPr>
        <w:t xml:space="preserve">: Logic remains as-is. It expects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in its request. It checks an S3 bucket for the PDF. On a miss, it fetches from the core API, streams it to S3 for caching, and returns the document. It will also check the byte size of the file from core and return an error if it is 0 to avoid caching empty files.</w:t>
      </w:r>
    </w:p>
    <w:p w14:paraId="5CBCFA62"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er Stories (Backend)</w:t>
      </w:r>
    </w:p>
    <w:p w14:paraId="58DE760A"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I want to retrieve a list of plan documents for a given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 xml:space="preserve">, </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 xml:space="preserve">, and </w:t>
      </w:r>
      <w:proofErr w:type="spellStart"/>
      <w:r w:rsidRPr="00D32244">
        <w:rPr>
          <w:rFonts w:ascii="Courier New" w:eastAsia="Times New Roman" w:hAnsi="Courier New" w:cs="Courier New"/>
          <w:b/>
          <w:bCs/>
          <w:kern w:val="0"/>
          <w:sz w:val="20"/>
          <w:szCs w:val="20"/>
          <w14:ligatures w14:val="none"/>
        </w:rPr>
        <w:t>dateAsOf</w:t>
      </w:r>
      <w:proofErr w:type="spellEnd"/>
      <w:r w:rsidRPr="00D32244">
        <w:rPr>
          <w:rFonts w:ascii="Times New Roman" w:eastAsia="Times New Roman" w:hAnsi="Times New Roman" w:cs="Times New Roman"/>
          <w:b/>
          <w:bCs/>
          <w:kern w:val="0"/>
          <w14:ligatures w14:val="none"/>
        </w:rPr>
        <w:t xml:space="preserve">, so that I can provide it to the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client.</w:t>
      </w:r>
    </w:p>
    <w:p w14:paraId="696341CF"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1FE09CC9"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successfully calls the Benefits Service's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with the correct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w:t>
      </w:r>
    </w:p>
    <w:p w14:paraId="06EB84CB"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handles various response scenarios from the Benefits Service (e.g., success, no documents, errors, including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like "HHL Not signed").</w:t>
      </w:r>
    </w:p>
    <w:p w14:paraId="145214F3"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correctly transforms the Benefits Service response (including fields like </w:t>
      </w:r>
      <w:proofErr w:type="spellStart"/>
      <w:r w:rsidRPr="00D32244">
        <w:rPr>
          <w:rFonts w:ascii="Courier New" w:eastAsia="Times New Roman" w:hAnsi="Courier New" w:cs="Courier New"/>
          <w:kern w:val="0"/>
          <w:sz w:val="20"/>
          <w:szCs w:val="20"/>
          <w14:ligatures w14:val="none"/>
        </w:rPr>
        <w:t>webHyperlink</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in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API contract format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with languag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Times New Roman" w:eastAsia="Times New Roman" w:hAnsi="Times New Roman" w:cs="Times New Roman"/>
          <w:kern w:val="0"/>
          <w14:ligatures w14:val="none"/>
        </w:rPr>
        <w:t>).</w:t>
      </w:r>
    </w:p>
    <w:p w14:paraId="2BFA6068"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gracefully handles cases where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re missing from the upstream response by not including them in the final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erivation or by hidin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field.</w:t>
      </w:r>
    </w:p>
    <w:p w14:paraId="3F513D1D"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passes any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received from the Benefits Service directly to the client.</w:t>
      </w:r>
    </w:p>
    <w:p w14:paraId="2AA25861"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I want to retrieve a specific plan document PDF by its </w:t>
      </w:r>
      <w:proofErr w:type="spellStart"/>
      <w:r w:rsidRPr="00D32244">
        <w:rPr>
          <w:rFonts w:ascii="Courier New" w:eastAsia="Times New Roman" w:hAnsi="Courier New" w:cs="Courier New"/>
          <w:b/>
          <w:bCs/>
          <w:kern w:val="0"/>
          <w:sz w:val="20"/>
          <w:szCs w:val="20"/>
          <w14:ligatures w14:val="none"/>
        </w:rPr>
        <w:t>documentId</w:t>
      </w:r>
      <w:proofErr w:type="spellEnd"/>
      <w:r w:rsidRPr="00D32244">
        <w:rPr>
          <w:rFonts w:ascii="Times New Roman" w:eastAsia="Times New Roman" w:hAnsi="Times New Roman" w:cs="Times New Roman"/>
          <w:b/>
          <w:bCs/>
          <w:kern w:val="0"/>
          <w14:ligatures w14:val="none"/>
        </w:rPr>
        <w:t xml:space="preserve"> (mapping to </w:t>
      </w:r>
      <w:proofErr w:type="spellStart"/>
      <w:r w:rsidRPr="00D32244">
        <w:rPr>
          <w:rFonts w:ascii="Courier New" w:eastAsia="Times New Roman" w:hAnsi="Courier New" w:cs="Courier New"/>
          <w:b/>
          <w:bCs/>
          <w:kern w:val="0"/>
          <w:sz w:val="20"/>
          <w:szCs w:val="20"/>
          <w14:ligatures w14:val="none"/>
        </w:rPr>
        <w:t>communicationContentResourceId</w:t>
      </w:r>
      <w:proofErr w:type="spellEnd"/>
      <w:r w:rsidRPr="00D32244">
        <w:rPr>
          <w:rFonts w:ascii="Times New Roman" w:eastAsia="Times New Roman" w:hAnsi="Times New Roman" w:cs="Times New Roman"/>
          <w:b/>
          <w:bCs/>
          <w:kern w:val="0"/>
          <w14:ligatures w14:val="none"/>
        </w:rPr>
        <w:t xml:space="preserve">), so that I can deliver it to the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client.</w:t>
      </w:r>
    </w:p>
    <w:p w14:paraId="312548B9"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7E639F9E"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successfully calls the Benefits Service's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 with the provided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w:t>
      </w:r>
    </w:p>
    <w:p w14:paraId="4EEF7C5D"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correctly streams the PDF content received from the Benefits Service 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w:t>
      </w:r>
    </w:p>
    <w:p w14:paraId="5482E150"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BFF handles error responses (e.g., 400, 500) from the Benefits Service and propagates appropriate error codes to the client.</w:t>
      </w:r>
    </w:p>
    <w:p w14:paraId="3C0A989F"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s the Benefits Service, I want to use Redis as a cache for plan document lists based on relevant identifiers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 xml:space="preserve">, </w:t>
      </w:r>
      <w:proofErr w:type="spellStart"/>
      <w:r w:rsidRPr="00D32244">
        <w:rPr>
          <w:rFonts w:ascii="Courier New" w:eastAsia="Times New Roman" w:hAnsi="Courier New" w:cs="Courier New"/>
          <w:b/>
          <w:bCs/>
          <w:kern w:val="0"/>
          <w:sz w:val="20"/>
          <w:szCs w:val="20"/>
          <w14:ligatures w14:val="none"/>
        </w:rPr>
        <w:t>dateAsOf</w:t>
      </w:r>
      <w:proofErr w:type="spellEnd"/>
      <w:r w:rsidRPr="00D32244">
        <w:rPr>
          <w:rFonts w:ascii="Times New Roman" w:eastAsia="Times New Roman" w:hAnsi="Times New Roman" w:cs="Times New Roman"/>
          <w:b/>
          <w:bCs/>
          <w:kern w:val="0"/>
          <w14:ligatures w14:val="none"/>
        </w:rPr>
        <w:t>, and specific Medicare attributes), so that I can reduce load on core APIs and improve response times.</w:t>
      </w:r>
    </w:p>
    <w:p w14:paraId="7D8DEE70"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4901475B"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enefits Service correctly derives and uses composite cache keys (e.g.,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externalPlan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classCode</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Group,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Individual,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for IFP/Commercial).</w:t>
      </w:r>
    </w:p>
    <w:p w14:paraId="511B53E3"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enefits Service checks Redis for existing cached </w:t>
      </w:r>
      <w:proofErr w:type="spellStart"/>
      <w:r w:rsidRPr="00D32244">
        <w:rPr>
          <w:rFonts w:ascii="Courier New" w:eastAsia="Times New Roman" w:hAnsi="Courier New" w:cs="Courier New"/>
          <w:kern w:val="0"/>
          <w:sz w:val="20"/>
          <w:szCs w:val="20"/>
          <w14:ligatures w14:val="none"/>
        </w:rPr>
        <w:t>planDocListResponse</w:t>
      </w:r>
      <w:proofErr w:type="spellEnd"/>
      <w:r w:rsidRPr="00D32244">
        <w:rPr>
          <w:rFonts w:ascii="Times New Roman" w:eastAsia="Times New Roman" w:hAnsi="Times New Roman" w:cs="Times New Roman"/>
          <w:kern w:val="0"/>
          <w14:ligatures w14:val="none"/>
        </w:rPr>
        <w:t>.</w:t>
      </w:r>
    </w:p>
    <w:p w14:paraId="206DFF89"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a cache hit occurs, the cached response is returned.</w:t>
      </w:r>
    </w:p>
    <w:p w14:paraId="36F0FCF7"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a cache miss occurs, the core API is called, and the successful response is cached in Redis with a 1-hour TTL before being returned.</w:t>
      </w:r>
    </w:p>
    <w:p w14:paraId="56257389"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s the Benefits Service, I want to use S3 as a cache for plan document PDFs, so that I can reduce load on core APIs and improve response times.</w:t>
      </w:r>
    </w:p>
    <w:p w14:paraId="75CE2682"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00A83DF8"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enefits Service checks the configured S3 bucket for the requested PDF using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as the key.</w:t>
      </w:r>
    </w:p>
    <w:p w14:paraId="515E0692"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the PDF exists in S3, it is streamed directly to the BFF.</w:t>
      </w:r>
    </w:p>
    <w:p w14:paraId="1F2EE0B7"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the PDF is not in S3, it is retrieved from the core API, stored in S3 for future requests, and then streamed to the BFF.</w:t>
      </w:r>
    </w:p>
    <w:p w14:paraId="646F8AF8"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Benefits Service verifies the byte size of the file from core; if 0 bytes, it returns an error and does not cache the empty file.</w:t>
      </w:r>
    </w:p>
    <w:p w14:paraId="263338AB"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the Benefits Service, I want to ensure my APIs are resilient and return appropriate errors and </w:t>
      </w:r>
      <w:proofErr w:type="spellStart"/>
      <w:r w:rsidRPr="00D32244">
        <w:rPr>
          <w:rFonts w:ascii="Courier New" w:eastAsia="Times New Roman" w:hAnsi="Courier New" w:cs="Courier New"/>
          <w:b/>
          <w:bCs/>
          <w:kern w:val="0"/>
          <w:sz w:val="20"/>
          <w:szCs w:val="20"/>
          <w14:ligatures w14:val="none"/>
        </w:rPr>
        <w:t>reasonCode</w:t>
      </w:r>
      <w:r w:rsidRPr="00D32244">
        <w:rPr>
          <w:rFonts w:ascii="Times New Roman" w:eastAsia="Times New Roman" w:hAnsi="Times New Roman" w:cs="Times New Roman"/>
          <w:b/>
          <w:bCs/>
          <w:kern w:val="0"/>
          <w14:ligatures w14:val="none"/>
        </w:rPr>
        <w:t>s</w:t>
      </w:r>
      <w:proofErr w:type="spellEnd"/>
      <w:r w:rsidRPr="00D32244">
        <w:rPr>
          <w:rFonts w:ascii="Times New Roman" w:eastAsia="Times New Roman" w:hAnsi="Times New Roman" w:cs="Times New Roman"/>
          <w:b/>
          <w:bCs/>
          <w:kern w:val="0"/>
          <w14:ligatures w14:val="none"/>
        </w:rPr>
        <w:t xml:space="preserve"> for various scenarios, particularly for HHL.</w:t>
      </w:r>
    </w:p>
    <w:p w14:paraId="1611B32B"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40133131"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s return standard HTTP error codes (e.g., 400, 403, 404, 500, 503, 504) with consistent error schemas.</w:t>
      </w:r>
    </w:p>
    <w:p w14:paraId="3B5303F6"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For self-insured plans where the HHL is not signed, th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API returns an empty </w:t>
      </w:r>
      <w:proofErr w:type="spellStart"/>
      <w:r w:rsidRPr="00D32244">
        <w:rPr>
          <w:rFonts w:ascii="Courier New" w:eastAsia="Times New Roman" w:hAnsi="Courier New" w:cs="Courier New"/>
          <w:kern w:val="0"/>
          <w:sz w:val="20"/>
          <w:szCs w:val="20"/>
          <w14:ligatures w14:val="none"/>
        </w:rPr>
        <w:t>communicationContent</w:t>
      </w:r>
      <w:proofErr w:type="spellEnd"/>
      <w:r w:rsidRPr="00D32244">
        <w:rPr>
          <w:rFonts w:ascii="Times New Roman" w:eastAsia="Times New Roman" w:hAnsi="Times New Roman" w:cs="Times New Roman"/>
          <w:kern w:val="0"/>
          <w14:ligatures w14:val="none"/>
        </w:rPr>
        <w:t xml:space="preserve"> array with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of </w:t>
      </w:r>
      <w:r w:rsidRPr="00D32244">
        <w:rPr>
          <w:rFonts w:ascii="Courier New" w:eastAsia="Times New Roman" w:hAnsi="Courier New" w:cs="Courier New"/>
          <w:kern w:val="0"/>
          <w:sz w:val="20"/>
          <w:szCs w:val="20"/>
          <w14:ligatures w14:val="none"/>
        </w:rPr>
        <w:t>"HHL Not signed"</w:t>
      </w:r>
      <w:r w:rsidRPr="00D32244">
        <w:rPr>
          <w:rFonts w:ascii="Times New Roman" w:eastAsia="Times New Roman" w:hAnsi="Times New Roman" w:cs="Times New Roman"/>
          <w:kern w:val="0"/>
          <w14:ligatures w14:val="none"/>
        </w:rPr>
        <w:t>.</w:t>
      </w:r>
    </w:p>
    <w:p w14:paraId="7ACBC211"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service correctly handles and propagates </w:t>
      </w:r>
      <w:r w:rsidRPr="00D32244">
        <w:rPr>
          <w:rFonts w:ascii="Courier New" w:eastAsia="Times New Roman" w:hAnsi="Courier New" w:cs="Courier New"/>
          <w:kern w:val="0"/>
          <w:sz w:val="20"/>
          <w:szCs w:val="20"/>
          <w14:ligatures w14:val="none"/>
        </w:rPr>
        <w:t>HHL Not Signed</w:t>
      </w:r>
      <w:r w:rsidRPr="00D32244">
        <w:rPr>
          <w:rFonts w:ascii="Times New Roman" w:eastAsia="Times New Roman" w:hAnsi="Times New Roman" w:cs="Times New Roman"/>
          <w:kern w:val="0"/>
          <w14:ligatures w14:val="none"/>
        </w:rPr>
        <w:t xml:space="preserve"> reason codes from upstream systems.</w:t>
      </w:r>
    </w:p>
    <w:p w14:paraId="75E0EDE0"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ice Components</w:t>
      </w:r>
    </w:p>
    <w:p w14:paraId="51129333"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New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Backend-for-Frontend)</w:t>
      </w:r>
      <w:r w:rsidRPr="00D32244">
        <w:rPr>
          <w:rFonts w:ascii="Times New Roman" w:eastAsia="Times New Roman" w:hAnsi="Times New Roman" w:cs="Times New Roman"/>
          <w:kern w:val="0"/>
          <w14:ligatures w14:val="none"/>
        </w:rPr>
        <w:t xml:space="preserve">: A new service specific 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responsible for handling client requests and communicating with the backend services.</w:t>
      </w:r>
    </w:p>
    <w:p w14:paraId="50A5E9DD"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eatures API (Existing)</w:t>
      </w:r>
      <w:r w:rsidRPr="00D32244">
        <w:rPr>
          <w:rFonts w:ascii="Times New Roman" w:eastAsia="Times New Roman" w:hAnsi="Times New Roman" w:cs="Times New Roman"/>
          <w:kern w:val="0"/>
          <w14:ligatures w14:val="none"/>
        </w:rPr>
        <w:t xml:space="preserve">: An existing API consumed by the client to determine enabled features (e.g.,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or a given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w:t>
      </w:r>
    </w:p>
    <w:p w14:paraId="08099111"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WS Benefits Service (Existing)</w:t>
      </w:r>
      <w:r w:rsidRPr="00D32244">
        <w:rPr>
          <w:rFonts w:ascii="Times New Roman" w:eastAsia="Times New Roman" w:hAnsi="Times New Roman" w:cs="Times New Roman"/>
          <w:kern w:val="0"/>
          <w14:ligatures w14:val="none"/>
        </w:rPr>
        <w:t>: The existing microservice that contains the business logic for fetching plan documents.</w:t>
      </w:r>
    </w:p>
    <w:p w14:paraId="720EDB1E"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WS S3 (Existing)</w:t>
      </w:r>
      <w:r w:rsidRPr="00D32244">
        <w:rPr>
          <w:rFonts w:ascii="Times New Roman" w:eastAsia="Times New Roman" w:hAnsi="Times New Roman" w:cs="Times New Roman"/>
          <w:kern w:val="0"/>
          <w14:ligatures w14:val="none"/>
        </w:rPr>
        <w:t>: Used for caching PDF documents to improve performance and resilience.</w:t>
      </w:r>
    </w:p>
    <w:p w14:paraId="3EF8F29A"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dis (Existing)</w:t>
      </w:r>
      <w:r w:rsidRPr="00D32244">
        <w:rPr>
          <w:rFonts w:ascii="Times New Roman" w:eastAsia="Times New Roman" w:hAnsi="Times New Roman" w:cs="Times New Roman"/>
          <w:kern w:val="0"/>
          <w14:ligatures w14:val="none"/>
        </w:rPr>
        <w:t>: Used by the Benefits Service for caching the plan document list (metadata).</w:t>
      </w:r>
    </w:p>
    <w:p w14:paraId="6F7FDC94"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re APIs (Existing)</w:t>
      </w:r>
      <w:r w:rsidRPr="00D32244">
        <w:rPr>
          <w:rFonts w:ascii="Times New Roman" w:eastAsia="Times New Roman" w:hAnsi="Times New Roman" w:cs="Times New Roman"/>
          <w:kern w:val="0"/>
          <w14:ligatures w14:val="none"/>
        </w:rPr>
        <w:t>: The source of truth for plan documents when they are not in cache.</w:t>
      </w:r>
    </w:p>
    <w:p w14:paraId="173E036B"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Client Changes</w:t>
      </w:r>
    </w:p>
    <w:p w14:paraId="4115D7D8"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gramStart"/>
      <w:r w:rsidRPr="00D32244">
        <w:rPr>
          <w:rFonts w:ascii="Times New Roman" w:eastAsia="Times New Roman" w:hAnsi="Times New Roman" w:cs="Times New Roman"/>
          <w:b/>
          <w:bCs/>
          <w:kern w:val="0"/>
          <w:sz w:val="27"/>
          <w:szCs w:val="27"/>
          <w14:ligatures w14:val="none"/>
        </w:rPr>
        <w:t>Client Side</w:t>
      </w:r>
      <w:proofErr w:type="gramEnd"/>
      <w:r w:rsidRPr="00D32244">
        <w:rPr>
          <w:rFonts w:ascii="Times New Roman" w:eastAsia="Times New Roman" w:hAnsi="Times New Roman" w:cs="Times New Roman"/>
          <w:b/>
          <w:bCs/>
          <w:kern w:val="0"/>
          <w:sz w:val="27"/>
          <w:szCs w:val="27"/>
          <w14:ligatures w14:val="none"/>
        </w:rPr>
        <w:t xml:space="preserve"> Logic</w:t>
      </w:r>
    </w:p>
    <w:p w14:paraId="7E06473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integrate with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endpoints.</w:t>
      </w:r>
    </w:p>
    <w:p w14:paraId="51E80431"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e-check for Features and Messaging:</w:t>
      </w:r>
    </w:p>
    <w:p w14:paraId="4CF5B094"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When the user accesses the Plan Documents feature, the client will </w:t>
      </w:r>
      <w:r w:rsidRPr="00D32244">
        <w:rPr>
          <w:rFonts w:ascii="Times New Roman" w:eastAsia="Times New Roman" w:hAnsi="Times New Roman" w:cs="Times New Roman"/>
          <w:b/>
          <w:bCs/>
          <w:kern w:val="0"/>
          <w14:ligatures w14:val="none"/>
        </w:rPr>
        <w:t>first call a "Features API"</w:t>
      </w:r>
      <w:r w:rsidRPr="00D32244">
        <w:rPr>
          <w:rFonts w:ascii="Times New Roman" w:eastAsia="Times New Roman" w:hAnsi="Times New Roman" w:cs="Times New Roman"/>
          <w:kern w:val="0"/>
          <w14:ligatures w14:val="none"/>
        </w:rPr>
        <w:t xml:space="preserve"> using the user's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derived from application startup API data).</w:t>
      </w:r>
    </w:p>
    <w:p w14:paraId="0884035F"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check the Features API response for </w:t>
      </w:r>
      <w:proofErr w:type="spellStart"/>
      <w:r w:rsidRPr="00D32244">
        <w:rPr>
          <w:rFonts w:ascii="Courier New" w:eastAsia="Times New Roman" w:hAnsi="Courier New" w:cs="Courier New"/>
          <w:kern w:val="0"/>
          <w:sz w:val="20"/>
          <w:szCs w:val="20"/>
          <w14:ligatures w14:val="none"/>
        </w:rPr>
        <w:t>featureCode</w:t>
      </w:r>
      <w:proofErr w:type="spellEnd"/>
      <w:r w:rsidRPr="00D32244">
        <w:rPr>
          <w:rFonts w:ascii="Times New Roman" w:eastAsia="Times New Roman" w:hAnsi="Times New Roman" w:cs="Times New Roman"/>
          <w:kern w:val="0"/>
          <w14:ligatures w14:val="none"/>
        </w:rPr>
        <w:t xml:space="preserve"> values such as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w:t>
      </w:r>
    </w:p>
    <w:p w14:paraId="4B8212AD"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cision Point:</w:t>
      </w:r>
    </w:p>
    <w:p w14:paraId="58135568"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If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w:t>
      </w:r>
      <w:r w:rsidRPr="00D32244">
        <w:rPr>
          <w:rFonts w:ascii="Courier New" w:eastAsia="Times New Roman" w:hAnsi="Courier New" w:cs="Courier New"/>
          <w:b/>
          <w:bCs/>
          <w:kern w:val="0"/>
          <w:sz w:val="20"/>
          <w:szCs w:val="20"/>
          <w14:ligatures w14:val="none"/>
        </w:rPr>
        <w:t>enabled</w:t>
      </w:r>
      <w:r w:rsidRPr="00D32244">
        <w:rPr>
          <w:rFonts w:ascii="Times New Roman" w:eastAsia="Times New Roman" w:hAnsi="Times New Roman" w:cs="Times New Roman"/>
          <w:b/>
          <w:bCs/>
          <w:kern w:val="0"/>
          <w14:ligatures w14:val="none"/>
        </w:rPr>
        <w:t xml:space="preserve"> OR if specific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types (Medical, Dental, Vision) are NOT enabled for this </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w:t>
      </w:r>
      <w:r w:rsidRPr="00D32244">
        <w:rPr>
          <w:rFonts w:ascii="Times New Roman" w:eastAsia="Times New Roman" w:hAnsi="Times New Roman" w:cs="Times New Roman"/>
          <w:kern w:val="0"/>
          <w14:ligatures w14:val="none"/>
        </w:rPr>
        <w:t xml:space="preserve"> The client will </w:t>
      </w:r>
      <w:r w:rsidRPr="00D32244">
        <w:rPr>
          <w:rFonts w:ascii="Times New Roman" w:eastAsia="Times New Roman" w:hAnsi="Times New Roman" w:cs="Times New Roman"/>
          <w:b/>
          <w:bCs/>
          <w:kern w:val="0"/>
          <w14:ligatures w14:val="none"/>
        </w:rPr>
        <w:t>immediately display a "Special Messaging" UI</w:t>
      </w:r>
      <w:r w:rsidRPr="00D32244">
        <w:rPr>
          <w:rFonts w:ascii="Times New Roman" w:eastAsia="Times New Roman" w:hAnsi="Times New Roman" w:cs="Times New Roman"/>
          <w:kern w:val="0"/>
          <w14:ligatures w14:val="none"/>
        </w:rPr>
        <w:t xml:space="preserve"> (e.g., an "HHL Not Signed" message or a "No documents available" message), bypassing the call to the BFF for document retrieval.</w:t>
      </w:r>
    </w:p>
    <w:p w14:paraId="78C05975"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Otherwise (if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not enabled AND relevant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types ARE enabled):</w:t>
      </w:r>
      <w:r w:rsidRPr="00D32244">
        <w:rPr>
          <w:rFonts w:ascii="Times New Roman" w:eastAsia="Times New Roman" w:hAnsi="Times New Roman" w:cs="Times New Roman"/>
          <w:kern w:val="0"/>
          <w14:ligatures w14:val="none"/>
        </w:rPr>
        <w:t xml:space="preserve"> The client proceeds to request the document list from the BFF.</w:t>
      </w:r>
    </w:p>
    <w:p w14:paraId="0634E62D"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ing Document List from BFF:</w:t>
      </w:r>
    </w:p>
    <w:p w14:paraId="366F0BD0"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identify the appropriat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today's date for actively covered,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for pending Medicare) for the selecte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based on the enabled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or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features).</w:t>
      </w:r>
    </w:p>
    <w:p w14:paraId="5D24FEA1"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call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endpoint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r w:rsidRPr="00D32244">
        <w:rPr>
          <w:rFonts w:ascii="Times New Roman" w:eastAsia="Times New Roman" w:hAnsi="Times New Roman" w:cs="Times New Roman"/>
          <w:kern w:val="0"/>
          <w14:ligatures w14:val="none"/>
        </w:rPr>
        <w:t xml:space="preserve">) with th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in the request payload.</w:t>
      </w:r>
    </w:p>
    <w:p w14:paraId="6F495F0C"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cessing BFF Response for Document List:</w:t>
      </w:r>
    </w:p>
    <w:p w14:paraId="6CD03329"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Upon receiving the response from the BFF, the client will first check for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e.g., "HHL Not signed").</w:t>
      </w:r>
    </w:p>
    <w:p w14:paraId="0A47AA01"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If </w:t>
      </w: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Courier New" w:eastAsia="Times New Roman" w:hAnsi="Courier New" w:cs="Courier New"/>
          <w:b/>
          <w:bCs/>
          <w:kern w:val="0"/>
          <w:sz w:val="20"/>
          <w:szCs w:val="20"/>
          <w14:ligatures w14:val="none"/>
        </w:rPr>
        <w:t>: "HHL Not signed"</w:t>
      </w:r>
      <w:r w:rsidRPr="00D32244">
        <w:rPr>
          <w:rFonts w:ascii="Times New Roman" w:eastAsia="Times New Roman" w:hAnsi="Times New Roman" w:cs="Times New Roman"/>
          <w:b/>
          <w:bCs/>
          <w:kern w:val="0"/>
          <w14:ligatures w14:val="none"/>
        </w:rPr>
        <w:t xml:space="preserve"> is present:</w:t>
      </w:r>
      <w:r w:rsidRPr="00D32244">
        <w:rPr>
          <w:rFonts w:ascii="Times New Roman" w:eastAsia="Times New Roman" w:hAnsi="Times New Roman" w:cs="Times New Roman"/>
          <w:kern w:val="0"/>
          <w14:ligatures w14:val="none"/>
        </w:rPr>
        <w:t xml:space="preserve"> The client will </w:t>
      </w:r>
      <w:r w:rsidRPr="00D32244">
        <w:rPr>
          <w:rFonts w:ascii="Times New Roman" w:eastAsia="Times New Roman" w:hAnsi="Times New Roman" w:cs="Times New Roman"/>
          <w:b/>
          <w:bCs/>
          <w:kern w:val="0"/>
          <w14:ligatures w14:val="none"/>
        </w:rPr>
        <w:t>display the "Special Messaging" UI</w:t>
      </w:r>
      <w:r w:rsidRPr="00D32244">
        <w:rPr>
          <w:rFonts w:ascii="Times New Roman" w:eastAsia="Times New Roman" w:hAnsi="Times New Roman" w:cs="Times New Roman"/>
          <w:kern w:val="0"/>
          <w14:ligatures w14:val="none"/>
        </w:rPr>
        <w:t xml:space="preserve"> for the HHL scenario, even if some document data might have been theoretically returned (though typically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will be empty in this case).</w:t>
      </w:r>
    </w:p>
    <w:p w14:paraId="7A519072"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therwise:</w:t>
      </w:r>
      <w:r w:rsidRPr="00D32244">
        <w:rPr>
          <w:rFonts w:ascii="Times New Roman" w:eastAsia="Times New Roman" w:hAnsi="Times New Roman" w:cs="Times New Roman"/>
          <w:kern w:val="0"/>
          <w14:ligatures w14:val="none"/>
        </w:rPr>
        <w:t xml:space="preserve"> The client processes the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array in the response:</w:t>
      </w:r>
    </w:p>
    <w:p w14:paraId="261F6C70"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proofErr w:type="gramStart"/>
      <w:r w:rsidRPr="00D32244">
        <w:rPr>
          <w:rFonts w:ascii="Courier New" w:eastAsia="Times New Roman" w:hAnsi="Courier New" w:cs="Courier New"/>
          <w:kern w:val="0"/>
          <w:sz w:val="20"/>
          <w:szCs w:val="20"/>
          <w14:ligatures w14:val="none"/>
        </w:rPr>
        <w:t>data.length</w:t>
      </w:r>
      <w:proofErr w:type="spellEnd"/>
      <w:proofErr w:type="gram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0</w:t>
      </w:r>
      <w:r w:rsidRPr="00D32244">
        <w:rPr>
          <w:rFonts w:ascii="Times New Roman" w:eastAsia="Times New Roman" w:hAnsi="Times New Roman" w:cs="Times New Roman"/>
          <w:kern w:val="0"/>
          <w14:ligatures w14:val="none"/>
        </w:rPr>
        <w:t>, the client must handle the "zero document" scenario gracefully.</w:t>
      </w:r>
    </w:p>
    <w:p w14:paraId="1E8FC474"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proofErr w:type="gramStart"/>
      <w:r w:rsidRPr="00D32244">
        <w:rPr>
          <w:rFonts w:ascii="Courier New" w:eastAsia="Times New Roman" w:hAnsi="Courier New" w:cs="Courier New"/>
          <w:kern w:val="0"/>
          <w:sz w:val="20"/>
          <w:szCs w:val="20"/>
          <w14:ligatures w14:val="none"/>
        </w:rPr>
        <w:t>data.length</w:t>
      </w:r>
      <w:proofErr w:type="spellEnd"/>
      <w:proofErr w:type="gram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1</w:t>
      </w:r>
      <w:r w:rsidRPr="00D32244">
        <w:rPr>
          <w:rFonts w:ascii="Times New Roman" w:eastAsia="Times New Roman" w:hAnsi="Times New Roman" w:cs="Times New Roman"/>
          <w:kern w:val="0"/>
          <w14:ligatures w14:val="none"/>
        </w:rPr>
        <w:t>, the client should directly open the PDF view upon the user's initial tap.</w:t>
      </w:r>
    </w:p>
    <w:p w14:paraId="0C705FB9"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proofErr w:type="gramStart"/>
      <w:r w:rsidRPr="00D32244">
        <w:rPr>
          <w:rFonts w:ascii="Courier New" w:eastAsia="Times New Roman" w:hAnsi="Courier New" w:cs="Courier New"/>
          <w:kern w:val="0"/>
          <w:sz w:val="20"/>
          <w:szCs w:val="20"/>
          <w14:ligatures w14:val="none"/>
        </w:rPr>
        <w:t>data.length</w:t>
      </w:r>
      <w:proofErr w:type="spellEnd"/>
      <w:proofErr w:type="gram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gt;1</w:t>
      </w:r>
      <w:r w:rsidRPr="00D32244">
        <w:rPr>
          <w:rFonts w:ascii="Times New Roman" w:eastAsia="Times New Roman" w:hAnsi="Times New Roman" w:cs="Times New Roman"/>
          <w:kern w:val="0"/>
          <w14:ligatures w14:val="none"/>
        </w:rPr>
        <w:t>, the client will display a list of the available documents for the user to choose from.</w:t>
      </w:r>
    </w:p>
    <w:p w14:paraId="4E14FDEB"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Viewing and Actions:</w:t>
      </w:r>
    </w:p>
    <w:p w14:paraId="165E05AD"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will need to provide UI options for viewing, sharing, and printing the selected PDF document.</w:t>
      </w:r>
    </w:p>
    <w:p w14:paraId="300C8781"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UX should follow the same design and behavior ("chrome") as other document views in the app.</w:t>
      </w:r>
    </w:p>
    <w:p w14:paraId="6BB7288B"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feature may need to be implemented as a full page rather than a sheet for better usability.</w:t>
      </w:r>
    </w:p>
    <w:p w14:paraId="6C9B3DAD"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UX Stories (Frontend)</w:t>
      </w:r>
    </w:p>
    <w:p w14:paraId="1A9A0651"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I want the system to first check if I'm eligible to view documents or if there's a special message for me, so I get the correct information immediately.</w:t>
      </w:r>
    </w:p>
    <w:p w14:paraId="21F11DA1"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3A0A78EA"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lient calls the Features API with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on page load.</w:t>
      </w:r>
    </w:p>
    <w:p w14:paraId="3ECD712A"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enabled, or if no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or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are enabled, the client directly displays a predefined message instead of attempting to fetch a list.</w:t>
      </w:r>
    </w:p>
    <w:p w14:paraId="6A7B2F06"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f my plan requires a signed Hold Harmless Letter and it's not signed, I want to see a clear message explaining this, instead of an empty document list.</w:t>
      </w:r>
    </w:p>
    <w:p w14:paraId="12C7E00F"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18EB61F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user-friendly message for the "HHL Not signed" scenario.</w:t>
      </w:r>
    </w:p>
    <w:p w14:paraId="191AE5C7"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is message is triggered either by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eature flag or by th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from the BFF response.</w:t>
      </w:r>
    </w:p>
    <w:p w14:paraId="37EDC5F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 handles this gracefully, avoiding errors or blank screens.</w:t>
      </w:r>
    </w:p>
    <w:p w14:paraId="37D0FAFC"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is only one plan document available (and no special messages), I want the PDF to open directly upon my initial tap, so I can quickly view it.</w:t>
      </w:r>
    </w:p>
    <w:p w14:paraId="6739765A"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227E4E9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Plan Document" link/button.</w:t>
      </w:r>
    </w:p>
    <w:p w14:paraId="629A906F"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Upon tapping, the PDF viewer opens immediately with the single document.</w:t>
      </w:r>
    </w:p>
    <w:p w14:paraId="5EA3E364"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PDF viewer chrome (design and behavior, e.g., share, print options) is consistent with other document views in the app.</w:t>
      </w:r>
    </w:p>
    <w:p w14:paraId="505750D7"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are multiple plan documents available (and no special messages), I want to see a list of documents with their names, so I can choose which one to view.</w:t>
      </w:r>
    </w:p>
    <w:p w14:paraId="40C515F5"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63E82747"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list of documents.</w:t>
      </w:r>
    </w:p>
    <w:p w14:paraId="5C37AF60"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Each item in the list shows 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erived from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nd possibly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w:t>
      </w:r>
    </w:p>
    <w:p w14:paraId="5F4FD4E2"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field is present in the API response, it is used for the document title; otherwise, it is handled gracefully (e.g., using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or a generic name).</w:t>
      </w:r>
    </w:p>
    <w:p w14:paraId="14A6C83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apping on a document in the list opens its PDF in the viewer.</w:t>
      </w:r>
    </w:p>
    <w:p w14:paraId="5D5C4903"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PDF viewer offers options such as share and print.</w:t>
      </w:r>
    </w:p>
    <w:p w14:paraId="3869E02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All displayed documents are PDFs.</w:t>
      </w:r>
    </w:p>
    <w:p w14:paraId="50C9908F"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are no documents available (and no special messages from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I want to see a clear message indicating that, so I understand the situation.</w:t>
      </w:r>
    </w:p>
    <w:p w14:paraId="5FBBADF7"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3E0DCBC6"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user-friendly message indicating no plan documents are available.</w:t>
      </w:r>
    </w:p>
    <w:p w14:paraId="324F4C1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 handles the "zero document" scenario gracefully, avoiding errors or blank screens.</w:t>
      </w:r>
    </w:p>
    <w:p w14:paraId="2727BE91"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f I have documents in multiple languages, I want to see the language indicated (e.g., in parentheses) so I can easily identify the correct version.</w:t>
      </w:r>
    </w:p>
    <w:p w14:paraId="3AC685D6"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6D092F51"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isplayed in the list includes the language in parentheses (e.g., "Plan Document (Spanish)").</w:t>
      </w:r>
    </w:p>
    <w:p w14:paraId="146928B2"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includes attributes to allow for future filtering by language.</w:t>
      </w:r>
    </w:p>
    <w:p w14:paraId="214AE84B"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 want the plan document viewing experience to be consistent in design and behavior, so I have a seamless user experience across the app.</w:t>
      </w:r>
    </w:p>
    <w:p w14:paraId="51BE3E7E"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0A7038E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UI/UX for plan document access (e.g., buttons, layout, PDF viewer) adheres to the establish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design guidelines ("chrome").</w:t>
      </w:r>
    </w:p>
    <w:p w14:paraId="0E4484B6"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feature may be implemented as a full page instead of a sheet for optimal usability.</w:t>
      </w:r>
    </w:p>
    <w:p w14:paraId="75A3FED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Field Mapping</w:t>
      </w:r>
    </w:p>
    <w:p w14:paraId="2F73D426"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lient Request to BFF (</w:t>
      </w:r>
      <w:r w:rsidRPr="00D32244">
        <w:rPr>
          <w:rFonts w:ascii="Courier New" w:eastAsia="Times New Roman" w:hAnsi="Courier New" w:cs="Courier New"/>
          <w:b/>
          <w:bCs/>
          <w:kern w:val="0"/>
          <w:sz w:val="20"/>
          <w:szCs w:val="20"/>
          <w14:ligatures w14:val="none"/>
        </w:rPr>
        <w:t>POST /v1/</w:t>
      </w:r>
      <w:proofErr w:type="spellStart"/>
      <w:r w:rsidRPr="00D32244">
        <w:rPr>
          <w:rFonts w:ascii="Courier New" w:eastAsia="Times New Roman" w:hAnsi="Courier New" w:cs="Courier New"/>
          <w:b/>
          <w:bCs/>
          <w:kern w:val="0"/>
          <w:sz w:val="20"/>
          <w:szCs w:val="20"/>
          <w14:ligatures w14:val="none"/>
        </w:rPr>
        <w:t>cvs</w:t>
      </w:r>
      <w:proofErr w:type="spellEnd"/>
      <w:r w:rsidRPr="00D32244">
        <w:rPr>
          <w:rFonts w:ascii="Courier New" w:eastAsia="Times New Roman" w:hAnsi="Courier New" w:cs="Courier New"/>
          <w:b/>
          <w:bCs/>
          <w:kern w:val="0"/>
          <w:sz w:val="20"/>
          <w:szCs w:val="20"/>
          <w14:ligatures w14:val="none"/>
        </w:rPr>
        <w:t>/plan-documents/list</w:t>
      </w:r>
      <w:r w:rsidRPr="00D32244">
        <w:rPr>
          <w:rFonts w:ascii="Times New Roman" w:eastAsia="Times New Roman" w:hAnsi="Times New Roman" w:cs="Times New Roman"/>
          <w:b/>
          <w:bCs/>
          <w:kern w:val="0"/>
          <w14:ligatures w14:val="none"/>
        </w:rPr>
        <w:t>):</w:t>
      </w:r>
    </w:p>
    <w:p w14:paraId="099E7413"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YYYY-MM-DD</w:t>
      </w:r>
      <w:r w:rsidRPr="00D32244">
        <w:rPr>
          <w:rFonts w:ascii="Times New Roman" w:eastAsia="Times New Roman" w:hAnsi="Times New Roman" w:cs="Times New Roman"/>
          <w:kern w:val="0"/>
          <w14:ligatures w14:val="none"/>
        </w:rPr>
        <w:t xml:space="preserve"> format. Today's date for Actively Covered. For Pending Coverage (Medicare only), use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from app startup.</w:t>
      </w:r>
    </w:p>
    <w:p w14:paraId="49CAA734"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BFF Response (</w:t>
      </w:r>
      <w:proofErr w:type="spellStart"/>
      <w:r w:rsidRPr="00D32244">
        <w:rPr>
          <w:rFonts w:ascii="Courier New" w:eastAsia="Times New Roman" w:hAnsi="Courier New" w:cs="Courier New"/>
          <w:b/>
          <w:bCs/>
          <w:kern w:val="0"/>
          <w:sz w:val="20"/>
          <w:szCs w:val="20"/>
          <w14:ligatures w14:val="none"/>
        </w:rPr>
        <w:t>PlanDocListResponse</w:t>
      </w:r>
      <w:proofErr w:type="spellEnd"/>
      <w:r w:rsidRPr="00D32244">
        <w:rPr>
          <w:rFonts w:ascii="Times New Roman" w:eastAsia="Times New Roman" w:hAnsi="Times New Roman" w:cs="Times New Roman"/>
          <w:b/>
          <w:bCs/>
          <w:kern w:val="0"/>
          <w14:ligatures w14:val="none"/>
        </w:rPr>
        <w:t>) to Client:</w:t>
      </w:r>
    </w:p>
    <w:p w14:paraId="7E7D5F9C"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Name</w:t>
      </w:r>
      <w:proofErr w:type="spellEnd"/>
      <w:proofErr w:type="gramEnd"/>
      <w:r w:rsidRPr="00D32244">
        <w:rPr>
          <w:rFonts w:ascii="Times New Roman" w:eastAsia="Times New Roman" w:hAnsi="Times New Roman" w:cs="Times New Roman"/>
          <w:kern w:val="0"/>
          <w14:ligatures w14:val="none"/>
        </w:rPr>
        <w:t xml:space="preserve">: Derived by BFF. If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available, use it. If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is available and not 'ENG', append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to the name. If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missing, try to use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w:t>
      </w:r>
    </w:p>
    <w:p w14:paraId="2AC9EF31"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Id</w:t>
      </w:r>
      <w:proofErr w:type="spellEnd"/>
      <w:proofErr w:type="gramEnd"/>
      <w:r w:rsidRPr="00D32244">
        <w:rPr>
          <w:rFonts w:ascii="Times New Roman" w:eastAsia="Times New Roman" w:hAnsi="Times New Roman" w:cs="Times New Roman"/>
          <w:kern w:val="0"/>
          <w14:ligatures w14:val="none"/>
        </w:rPr>
        <w:t xml:space="preserve">: Maps to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Url</w:t>
      </w:r>
      <w:proofErr w:type="spellEnd"/>
      <w:proofErr w:type="gramEnd"/>
      <w:r w:rsidRPr="00D32244">
        <w:rPr>
          <w:rFonts w:ascii="Times New Roman" w:eastAsia="Times New Roman" w:hAnsi="Times New Roman" w:cs="Times New Roman"/>
          <w:kern w:val="0"/>
          <w14:ligatures w14:val="none"/>
        </w:rPr>
        <w:t xml:space="preserve">: Generated by BFF to point to its </w:t>
      </w:r>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r w:rsidRPr="00D32244">
        <w:rPr>
          <w:rFonts w:ascii="Times New Roman" w:eastAsia="Times New Roman" w:hAnsi="Times New Roman" w:cs="Times New Roman"/>
          <w:kern w:val="0"/>
          <w14:ligatures w14:val="none"/>
        </w:rPr>
        <w:t xml:space="preserve"> endpoint.</w:t>
      </w:r>
    </w:p>
    <w:p w14:paraId="6B430CFA"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Type</w:t>
      </w:r>
      <w:proofErr w:type="spellEnd"/>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description</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title</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format</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language</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contentSize</w:t>
      </w:r>
      <w:proofErr w:type="spellEnd"/>
      <w:proofErr w:type="gramEnd"/>
      <w:r w:rsidRPr="00D32244">
        <w:rPr>
          <w:rFonts w:ascii="Times New Roman" w:eastAsia="Times New Roman" w:hAnsi="Times New Roman" w:cs="Times New Roman"/>
          <w:kern w:val="0"/>
          <w14:ligatures w14:val="none"/>
        </w:rPr>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planId</w:t>
      </w:r>
      <w:proofErr w:type="spellEnd"/>
      <w:proofErr w:type="gramEnd"/>
      <w:r w:rsidRPr="00D32244">
        <w:rPr>
          <w:rFonts w:ascii="Times New Roman" w:eastAsia="Times New Roman" w:hAnsi="Times New Roman" w:cs="Times New Roman"/>
          <w:kern w:val="0"/>
          <w14:ligatures w14:val="none"/>
        </w:rPr>
        <w:t xml:space="preserve">: Maps from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related to the document.</w:t>
      </w:r>
    </w:p>
    <w:p w14:paraId="254E21C6"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lient Request to BFF for PDF (</w:t>
      </w:r>
      <w:r w:rsidRPr="00D32244">
        <w:rPr>
          <w:rFonts w:ascii="Courier New" w:eastAsia="Times New Roman" w:hAnsi="Courier New" w:cs="Courier New"/>
          <w:b/>
          <w:bCs/>
          <w:kern w:val="0"/>
          <w:sz w:val="20"/>
          <w:szCs w:val="20"/>
          <w14:ligatures w14:val="none"/>
        </w:rPr>
        <w:t>POST /v1/</w:t>
      </w:r>
      <w:proofErr w:type="spellStart"/>
      <w:r w:rsidRPr="00D32244">
        <w:rPr>
          <w:rFonts w:ascii="Courier New" w:eastAsia="Times New Roman" w:hAnsi="Courier New" w:cs="Courier New"/>
          <w:b/>
          <w:bCs/>
          <w:kern w:val="0"/>
          <w:sz w:val="20"/>
          <w:szCs w:val="20"/>
          <w14:ligatures w14:val="none"/>
        </w:rPr>
        <w:t>cvs</w:t>
      </w:r>
      <w:proofErr w:type="spellEnd"/>
      <w:r w:rsidRPr="00D32244">
        <w:rPr>
          <w:rFonts w:ascii="Courier New" w:eastAsia="Times New Roman" w:hAnsi="Courier New" w:cs="Courier New"/>
          <w:b/>
          <w:bCs/>
          <w:kern w:val="0"/>
          <w:sz w:val="20"/>
          <w:szCs w:val="20"/>
          <w14:ligatures w14:val="none"/>
        </w:rPr>
        <w:t>/plan-documents/retrieve</w:t>
      </w:r>
      <w:r w:rsidRPr="00D32244">
        <w:rPr>
          <w:rFonts w:ascii="Times New Roman" w:eastAsia="Times New Roman" w:hAnsi="Times New Roman" w:cs="Times New Roman"/>
          <w:b/>
          <w:bCs/>
          <w:kern w:val="0"/>
          <w14:ligatures w14:val="none"/>
        </w:rPr>
        <w:t>):</w:t>
      </w:r>
    </w:p>
    <w:p w14:paraId="5E609025"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Value obtained from </w:t>
      </w: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Id</w:t>
      </w:r>
      <w:proofErr w:type="spellEnd"/>
      <w:proofErr w:type="gramEnd"/>
      <w:r w:rsidRPr="00D32244">
        <w:rPr>
          <w:rFonts w:ascii="Times New Roman" w:eastAsia="Times New Roman" w:hAnsi="Times New Roman" w:cs="Times New Roman"/>
          <w:kern w:val="0"/>
          <w14:ligatures w14:val="none"/>
        </w:rPr>
        <w:t xml:space="preserve"> in the Plan Doc List response.</w:t>
      </w:r>
    </w:p>
    <w:p w14:paraId="3986CEAF"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Any differences between platforms</w:t>
      </w:r>
    </w:p>
    <w:p w14:paraId="03B3D0F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cenarios</w:t>
      </w:r>
    </w:p>
    <w:p w14:paraId="5BD53ABE"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 navigates to Plan Docs:</w:t>
      </w:r>
    </w:p>
    <w:p w14:paraId="1E3B7892"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1: No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features enabled for any membership:</w:t>
      </w:r>
      <w:r w:rsidRPr="00D32244">
        <w:rPr>
          <w:rFonts w:ascii="Times New Roman" w:eastAsia="Times New Roman" w:hAnsi="Times New Roman" w:cs="Times New Roman"/>
          <w:kern w:val="0"/>
          <w14:ligatures w14:val="none"/>
        </w:rPr>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2: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feature is </w:t>
      </w:r>
      <w:r w:rsidRPr="00D32244">
        <w:rPr>
          <w:rFonts w:ascii="Courier New" w:eastAsia="Times New Roman" w:hAnsi="Courier New" w:cs="Courier New"/>
          <w:b/>
          <w:bCs/>
          <w:kern w:val="0"/>
          <w:sz w:val="20"/>
          <w:szCs w:val="20"/>
          <w14:ligatures w14:val="none"/>
        </w:rPr>
        <w:t>enabled</w:t>
      </w:r>
      <w:r w:rsidRPr="00D32244">
        <w:rPr>
          <w:rFonts w:ascii="Times New Roman" w:eastAsia="Times New Roman" w:hAnsi="Times New Roman" w:cs="Times New Roman"/>
          <w:b/>
          <w:bCs/>
          <w:kern w:val="0"/>
          <w14:ligatures w14:val="none"/>
        </w:rPr>
        <w:t xml:space="preserve"> (e.g., HHL not signed externally):</w:t>
      </w:r>
      <w:r w:rsidRPr="00D32244">
        <w:rPr>
          <w:rFonts w:ascii="Times New Roman" w:eastAsia="Times New Roman" w:hAnsi="Times New Roman" w:cs="Times New Roman"/>
          <w:kern w:val="0"/>
          <w14:ligatures w14:val="none"/>
        </w:rPr>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3: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NOT enabled, but </w:t>
      </w:r>
      <w:r w:rsidRPr="00D32244">
        <w:rPr>
          <w:rFonts w:ascii="Courier New" w:eastAsia="Times New Roman" w:hAnsi="Courier New" w:cs="Courier New"/>
          <w:b/>
          <w:bCs/>
          <w:kern w:val="0"/>
          <w:sz w:val="20"/>
          <w:szCs w:val="20"/>
          <w14:ligatures w14:val="none"/>
        </w:rPr>
        <w:t>HHL Not signed</w:t>
      </w:r>
      <w:r w:rsidRPr="00D32244">
        <w:rPr>
          <w:rFonts w:ascii="Times New Roman" w:eastAsia="Times New Roman" w:hAnsi="Times New Roman" w:cs="Times New Roman"/>
          <w:b/>
          <w:bCs/>
          <w:kern w:val="0"/>
          <w14:ligatures w14:val="none"/>
        </w:rPr>
        <w:t xml:space="preserve"> reason code is returned by Benefits Service:</w:t>
      </w:r>
      <w:r w:rsidRPr="00D32244">
        <w:rPr>
          <w:rFonts w:ascii="Times New Roman" w:eastAsia="Times New Roman" w:hAnsi="Times New Roman" w:cs="Times New Roman"/>
          <w:kern w:val="0"/>
          <w14:ligatures w14:val="none"/>
        </w:rPr>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ub-scenario: Multi-language documents:</w:t>
      </w:r>
      <w:r w:rsidRPr="00D32244">
        <w:rPr>
          <w:rFonts w:ascii="Times New Roman" w:eastAsia="Times New Roman" w:hAnsi="Times New Roman" w:cs="Times New Roman"/>
          <w:kern w:val="0"/>
          <w14:ligatures w14:val="none"/>
        </w:rPr>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issing Metadata</w:t>
      </w:r>
      <w:r w:rsidRPr="00D32244">
        <w:rPr>
          <w:rFonts w:ascii="Times New Roman" w:eastAsia="Times New Roman" w:hAnsi="Times New Roman" w:cs="Times New Roman"/>
          <w:kern w:val="0"/>
          <w14:ligatures w14:val="none"/>
        </w:rPr>
        <w:t xml:space="preserve">: A document is returned from the service without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or the document </w:t>
      </w:r>
      <w:r w:rsidRPr="00D32244">
        <w:rPr>
          <w:rFonts w:ascii="Courier New" w:eastAsia="Times New Roman" w:hAnsi="Courier New" w:cs="Courier New"/>
          <w:kern w:val="0"/>
          <w:sz w:val="20"/>
          <w:szCs w:val="20"/>
          <w14:ligatures w14:val="none"/>
        </w:rPr>
        <w:t>name</w:t>
      </w:r>
      <w:r w:rsidRPr="00D32244">
        <w:rPr>
          <w:rFonts w:ascii="Times New Roman" w:eastAsia="Times New Roman" w:hAnsi="Times New Roman" w:cs="Times New Roman"/>
          <w:kern w:val="0"/>
          <w14:ligatures w14:val="none"/>
        </w:rPr>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Plan Type/Coverage Specifics (handled by client selecting correct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w:t>
      </w:r>
    </w:p>
    <w:p w14:paraId="3C0FDD9F"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Medicare Active, </w:t>
      </w:r>
      <w:proofErr w:type="gramStart"/>
      <w:r w:rsidRPr="00D32244">
        <w:rPr>
          <w:rFonts w:ascii="Times New Roman" w:eastAsia="Times New Roman" w:hAnsi="Times New Roman" w:cs="Times New Roman"/>
          <w:b/>
          <w:bCs/>
          <w:kern w:val="0"/>
          <w14:ligatures w14:val="none"/>
        </w:rPr>
        <w:t>Pending</w:t>
      </w:r>
      <w:proofErr w:type="gramEnd"/>
      <w:r w:rsidRPr="00D32244">
        <w:rPr>
          <w:rFonts w:ascii="Times New Roman" w:eastAsia="Times New Roman" w:hAnsi="Times New Roman" w:cs="Times New Roman"/>
          <w:b/>
          <w:bCs/>
          <w:kern w:val="0"/>
          <w14:ligatures w14:val="none"/>
        </w:rPr>
        <w:t xml:space="preserve"> different </w:t>
      </w:r>
      <w:proofErr w:type="spellStart"/>
      <w:r w:rsidRPr="00D32244">
        <w:rPr>
          <w:rFonts w:ascii="Times New Roman" w:eastAsia="Times New Roman" w:hAnsi="Times New Roman" w:cs="Times New Roman"/>
          <w:b/>
          <w:bCs/>
          <w:kern w:val="0"/>
          <w14:ligatures w14:val="none"/>
        </w:rPr>
        <w:t>membershipIds</w:t>
      </w:r>
      <w:proofErr w:type="spellEnd"/>
      <w:r w:rsidRPr="00D32244">
        <w:rPr>
          <w:rFonts w:ascii="Times New Roman" w:eastAsia="Times New Roman" w:hAnsi="Times New Roman" w:cs="Times New Roman"/>
          <w:b/>
          <w:bCs/>
          <w:kern w:val="0"/>
          <w14:ligatures w14:val="none"/>
        </w:rPr>
        <w:t>:</w:t>
      </w:r>
      <w:r w:rsidRPr="00D32244">
        <w:rPr>
          <w:rFonts w:ascii="Times New Roman" w:eastAsia="Times New Roman" w:hAnsi="Times New Roman" w:cs="Times New Roman"/>
          <w:kern w:val="0"/>
          <w14:ligatures w14:val="none"/>
        </w:rPr>
        <w:t xml:space="preserve"> Client makes separate calls for active and pending coverage using appropriat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values.</w:t>
      </w:r>
    </w:p>
    <w:p w14:paraId="47B5E119"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Medicare Active and Pending same </w:t>
      </w:r>
      <w:proofErr w:type="spellStart"/>
      <w:r w:rsidRPr="00D32244">
        <w:rPr>
          <w:rFonts w:ascii="Times New Roman" w:eastAsia="Times New Roman" w:hAnsi="Times New Roman" w:cs="Times New Roman"/>
          <w:b/>
          <w:bCs/>
          <w:kern w:val="0"/>
          <w14:ligatures w14:val="none"/>
        </w:rPr>
        <w:t>membershipId</w:t>
      </w:r>
      <w:proofErr w:type="spellEnd"/>
      <w:r w:rsidRPr="00D32244">
        <w:rPr>
          <w:rFonts w:ascii="Times New Roman" w:eastAsia="Times New Roman" w:hAnsi="Times New Roman" w:cs="Times New Roman"/>
          <w:b/>
          <w:bCs/>
          <w:kern w:val="0"/>
          <w14:ligatures w14:val="none"/>
        </w:rPr>
        <w:t>.</w:t>
      </w:r>
    </w:p>
    <w:p w14:paraId="278948BC"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IFP Active.</w:t>
      </w:r>
    </w:p>
    <w:p w14:paraId="58B8272B"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Active Medical, Dental, Vision.</w:t>
      </w:r>
    </w:p>
    <w:p w14:paraId="2BC3726A"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with both Active and Dependents Only Active for Dental</w:t>
      </w:r>
      <w:r w:rsidRPr="00D32244">
        <w:rPr>
          <w:rFonts w:ascii="Times New Roman" w:eastAsia="Times New Roman" w:hAnsi="Times New Roman" w:cs="Times New Roman"/>
          <w:kern w:val="0"/>
          <w14:ligatures w14:val="none"/>
        </w:rPr>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 plan docs enabled for any membership.</w:t>
      </w:r>
    </w:p>
    <w:p w14:paraId="5EB3D0F4"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Retrieval:</w:t>
      </w:r>
    </w:p>
    <w:p w14:paraId="33641142"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Successful retrieval and display of PDF.</w:t>
      </w:r>
    </w:p>
    <w:p w14:paraId="20F6EB0B"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Error during PDF retrieval (e.g., 0-byte PDF, network error) gracefully handled.</w:t>
      </w:r>
    </w:p>
    <w:p w14:paraId="3BA3C53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Deployment Strategy (Brief)</w:t>
      </w:r>
    </w:p>
    <w:p w14:paraId="14D175A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Rollback Plan (Brief)</w:t>
      </w:r>
    </w:p>
    <w:p w14:paraId="50E6A06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n the event of critical issues post-deployment, a rollback to the previous stable version of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ecurity Review</w:t>
      </w:r>
    </w:p>
    <w:p w14:paraId="7E8D071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Testing</w:t>
      </w:r>
    </w:p>
    <w:p w14:paraId="3A347B5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Detailed Testing Plan</w:t>
      </w:r>
    </w:p>
    <w:p w14:paraId="79C6727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Test Data Preparation:</w:t>
      </w:r>
    </w:p>
    <w:p w14:paraId="35333F25"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 Profiles:</w:t>
      </w:r>
      <w:r w:rsidRPr="00D32244">
        <w:rPr>
          <w:rFonts w:ascii="Times New Roman" w:eastAsia="Times New Roman" w:hAnsi="Times New Roman" w:cs="Times New Roman"/>
          <w:kern w:val="0"/>
          <w14:ligatures w14:val="none"/>
        </w:rPr>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language Users:</w:t>
      </w:r>
      <w:r w:rsidRPr="00D32244">
        <w:rPr>
          <w:rFonts w:ascii="Times New Roman" w:eastAsia="Times New Roman" w:hAnsi="Times New Roman" w:cs="Times New Roman"/>
          <w:kern w:val="0"/>
          <w14:ligatures w14:val="none"/>
        </w:rPr>
        <w:t xml:space="preserve"> Users with documents available in different languages (e.g., English, Spanish), ensuring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ield is correct.</w:t>
      </w:r>
    </w:p>
    <w:p w14:paraId="2645205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s with Missing Metadata:</w:t>
      </w:r>
      <w:r w:rsidRPr="00D32244">
        <w:rPr>
          <w:rFonts w:ascii="Times New Roman" w:eastAsia="Times New Roman" w:hAnsi="Times New Roman" w:cs="Times New Roman"/>
          <w:kern w:val="0"/>
          <w14:ligatures w14:val="none"/>
        </w:rPr>
        <w:t xml:space="preserve"> Users whose documents are known to have missin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lan Types &amp; Coverage:</w:t>
      </w:r>
    </w:p>
    <w:p w14:paraId="55D4C3F8"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edical-only:</w:t>
      </w:r>
      <w:r w:rsidRPr="00D32244">
        <w:rPr>
          <w:rFonts w:ascii="Times New Roman" w:eastAsia="Times New Roman" w:hAnsi="Times New Roman" w:cs="Times New Roman"/>
          <w:kern w:val="0"/>
          <w14:ligatures w14:val="none"/>
        </w:rPr>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ntal-only:</w:t>
      </w:r>
      <w:r w:rsidRPr="00D32244">
        <w:rPr>
          <w:rFonts w:ascii="Times New Roman" w:eastAsia="Times New Roman" w:hAnsi="Times New Roman" w:cs="Times New Roman"/>
          <w:kern w:val="0"/>
          <w14:ligatures w14:val="none"/>
        </w:rPr>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Vision-only:</w:t>
      </w:r>
      <w:r w:rsidRPr="00D32244">
        <w:rPr>
          <w:rFonts w:ascii="Times New Roman" w:eastAsia="Times New Roman" w:hAnsi="Times New Roman" w:cs="Times New Roman"/>
          <w:kern w:val="0"/>
          <w14:ligatures w14:val="none"/>
        </w:rPr>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bined Plans:</w:t>
      </w:r>
      <w:r w:rsidRPr="00D32244">
        <w:rPr>
          <w:rFonts w:ascii="Times New Roman" w:eastAsia="Times New Roman" w:hAnsi="Times New Roman" w:cs="Times New Roman"/>
          <w:kern w:val="0"/>
          <w14:ligatures w14:val="none"/>
        </w:rPr>
        <w:t xml:space="preserve"> Users with combinations (e.g., Medical + Dental, Medical + Vision, Medical + Dental + Vision), verifying correct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selection by client.</w:t>
      </w:r>
    </w:p>
    <w:p w14:paraId="7C24D29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Varying Family Coverages:</w:t>
      </w:r>
      <w:r w:rsidRPr="00D32244">
        <w:rPr>
          <w:rFonts w:ascii="Times New Roman" w:eastAsia="Times New Roman" w:hAnsi="Times New Roman" w:cs="Times New Roman"/>
          <w:kern w:val="0"/>
          <w14:ligatures w14:val="none"/>
        </w:rPr>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1:</w:t>
      </w:r>
      <w:r w:rsidRPr="00D32244">
        <w:rPr>
          <w:rFonts w:ascii="Times New Roman" w:eastAsia="Times New Roman" w:hAnsi="Times New Roman" w:cs="Times New Roman"/>
          <w:kern w:val="0"/>
          <w14:ligatures w14:val="none"/>
        </w:rPr>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2:</w:t>
      </w:r>
      <w:r w:rsidRPr="00D32244">
        <w:rPr>
          <w:rFonts w:ascii="Times New Roman" w:eastAsia="Times New Roman" w:hAnsi="Times New Roman" w:cs="Times New Roman"/>
          <w:kern w:val="0"/>
          <w14:ligatures w14:val="none"/>
        </w:rPr>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3:</w:t>
      </w:r>
      <w:r w:rsidRPr="00D32244">
        <w:rPr>
          <w:rFonts w:ascii="Times New Roman" w:eastAsia="Times New Roman" w:hAnsi="Times New Roman" w:cs="Times New Roman"/>
          <w:kern w:val="0"/>
          <w14:ligatures w14:val="none"/>
        </w:rPr>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orrect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HHL Not Signed Scenarios:</w:t>
      </w:r>
      <w:r w:rsidRPr="00D32244">
        <w:rPr>
          <w:rFonts w:ascii="Times New Roman" w:eastAsia="Times New Roman" w:hAnsi="Times New Roman" w:cs="Times New Roman"/>
          <w:kern w:val="0"/>
          <w14:ligatures w14:val="none"/>
        </w:rPr>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displays message when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enabled</w:t>
      </w:r>
      <w:r w:rsidRPr="00D32244">
        <w:rPr>
          <w:rFonts w:ascii="Times New Roman" w:eastAsia="Times New Roman" w:hAnsi="Times New Roman" w:cs="Times New Roman"/>
          <w:kern w:val="0"/>
          <w14:ligatures w14:val="none"/>
        </w:rPr>
        <w:t>.</w:t>
      </w:r>
    </w:p>
    <w:p w14:paraId="514BEF82"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displays message when Benefits Service returns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w:t>
      </w:r>
    </w:p>
    <w:p w14:paraId="6930231E"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unctional Testing:</w:t>
      </w:r>
    </w:p>
    <w:p w14:paraId="76C02E61"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nd-to-End Flow:</w:t>
      </w:r>
    </w:p>
    <w:p w14:paraId="45C04270"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onfirm correct routing from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w:t>
      </w:r>
      <w:r w:rsidRPr="00D32244">
        <w:rPr>
          <w:rFonts w:ascii="Times New Roman" w:eastAsia="Times New Roman" w:hAnsi="Times New Roman" w:cs="Times New Roman"/>
          <w:b/>
          <w:bCs/>
          <w:kern w:val="0"/>
          <w14:ligatures w14:val="none"/>
        </w:rPr>
        <w:t>through the Features API pre-check</w:t>
      </w:r>
      <w:r w:rsidRPr="00D32244">
        <w:rPr>
          <w:rFonts w:ascii="Times New Roman" w:eastAsia="Times New Roman" w:hAnsi="Times New Roman" w:cs="Times New Roman"/>
          <w:kern w:val="0"/>
          <w14:ligatures w14:val="none"/>
        </w:rPr>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enario Validation:</w:t>
      </w:r>
    </w:p>
    <w:p w14:paraId="6CD4B2F5"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eatures API Pre-check:</w:t>
      </w:r>
    </w:p>
    <w:p w14:paraId="36E247A8"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correctly evaluates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w:t>
      </w:r>
    </w:p>
    <w:p w14:paraId="21E3CC2E"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correctly evaluates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onfirm "Special Messaging" UI is displayed immediately when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enabled or no </w:t>
      </w:r>
      <w:proofErr w:type="spellStart"/>
      <w:r w:rsidRPr="00D32244">
        <w:rPr>
          <w:rFonts w:ascii="Courier New" w:eastAsia="Times New Roman" w:hAnsi="Courier New" w:cs="Courier New"/>
          <w:kern w:val="0"/>
          <w:sz w:val="20"/>
          <w:szCs w:val="20"/>
          <w14:ligatures w14:val="none"/>
        </w:rPr>
        <w:t>PlanDoc</w:t>
      </w:r>
      <w:proofErr w:type="spellEnd"/>
      <w:r w:rsidRPr="00D32244">
        <w:rPr>
          <w:rFonts w:ascii="Times New Roman" w:eastAsia="Times New Roman" w:hAnsi="Times New Roman" w:cs="Times New Roman"/>
          <w:kern w:val="0"/>
          <w14:ligatures w14:val="none"/>
        </w:rPr>
        <w:t xml:space="preserve"> features are enabled.</w:t>
      </w:r>
    </w:p>
    <w:p w14:paraId="571F8846"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xml:space="preserve"> Validate accurate display of the document list, including names (derived from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and descriptions (if present).</w:t>
      </w:r>
    </w:p>
    <w:p w14:paraId="519B27A3"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anguage Display:</w:t>
      </w:r>
      <w:r w:rsidRPr="00D32244">
        <w:rPr>
          <w:rFonts w:ascii="Times New Roman" w:eastAsia="Times New Roman" w:hAnsi="Times New Roman" w:cs="Times New Roman"/>
          <w:kern w:val="0"/>
          <w14:ligatures w14:val="none"/>
        </w:rPr>
        <w:t xml:space="preserve"> Verify that language (e.g., "(Spanish)") is correctly appended to the document name in the list, based on th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issing Metadata Handling:</w:t>
      </w:r>
      <w:r w:rsidRPr="00D32244">
        <w:rPr>
          <w:rFonts w:ascii="Times New Roman" w:eastAsia="Times New Roman" w:hAnsi="Times New Roman" w:cs="Times New Roman"/>
          <w:kern w:val="0"/>
          <w14:ligatures w14:val="none"/>
        </w:rPr>
        <w:t xml:space="preserve"> Confirm that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ields are handled gracefully (e.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hidden if not provided;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used as fallback for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w:t>
      </w:r>
    </w:p>
    <w:p w14:paraId="3B83496F"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Actions:</w:t>
      </w:r>
      <w:r w:rsidRPr="00D32244">
        <w:rPr>
          <w:rFonts w:ascii="Times New Roman" w:eastAsia="Times New Roman" w:hAnsi="Times New Roman" w:cs="Times New Roman"/>
          <w:kern w:val="0"/>
          <w14:ligatures w14:val="none"/>
        </w:rPr>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Times New Roman" w:eastAsia="Times New Roman" w:hAnsi="Times New Roman" w:cs="Times New Roman"/>
          <w:b/>
          <w:bCs/>
          <w:kern w:val="0"/>
          <w14:ligatures w14:val="none"/>
        </w:rPr>
        <w:t xml:space="preserve"> Handling:</w:t>
      </w:r>
      <w:r w:rsidRPr="00D32244">
        <w:rPr>
          <w:rFonts w:ascii="Times New Roman" w:eastAsia="Times New Roman" w:hAnsi="Times New Roman" w:cs="Times New Roman"/>
          <w:kern w:val="0"/>
          <w14:ligatures w14:val="none"/>
        </w:rPr>
        <w:t xml:space="preserve"> Verify that if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rror Handling:</w:t>
      </w:r>
    </w:p>
    <w:p w14:paraId="2DDAE2BE"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erformance Testing:</w:t>
      </w:r>
    </w:p>
    <w:p w14:paraId="3A77F793"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atency Impact:</w:t>
      </w:r>
      <w:r w:rsidRPr="00D32244">
        <w:rPr>
          <w:rFonts w:ascii="Times New Roman" w:eastAsia="Times New Roman" w:hAnsi="Times New Roman" w:cs="Times New Roman"/>
          <w:kern w:val="0"/>
          <w14:ligatures w14:val="none"/>
        </w:rPr>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alability:</w:t>
      </w:r>
      <w:r w:rsidRPr="00D32244">
        <w:rPr>
          <w:rFonts w:ascii="Times New Roman" w:eastAsia="Times New Roman" w:hAnsi="Times New Roman" w:cs="Times New Roman"/>
          <w:kern w:val="0"/>
          <w14:ligatures w14:val="none"/>
        </w:rPr>
        <w:t xml:space="preserve"> Conduct load tests to ensure the BFF and backend services can handle anticip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traffic volumes without degradation.</w:t>
      </w:r>
    </w:p>
    <w:p w14:paraId="68269783"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aching Effectiveness:</w:t>
      </w:r>
      <w:r w:rsidRPr="00D32244">
        <w:rPr>
          <w:rFonts w:ascii="Times New Roman" w:eastAsia="Times New Roman" w:hAnsi="Times New Roman" w:cs="Times New Roman"/>
          <w:kern w:val="0"/>
          <w14:ligatures w14:val="none"/>
        </w:rPr>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ecurity Testing:</w:t>
      </w:r>
    </w:p>
    <w:p w14:paraId="35B422F8"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data encryption in transit (HTTPS) and at rest (for cached data in S3).</w:t>
      </w:r>
    </w:p>
    <w:p w14:paraId="6CF87E39"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Contacts and Impacted Teams/People</w:t>
      </w:r>
    </w:p>
    <w:p w14:paraId="140F43BA"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VS Contact</w:t>
      </w:r>
      <w:r w:rsidRPr="00D32244">
        <w:rPr>
          <w:rFonts w:ascii="Times New Roman" w:eastAsia="Times New Roman" w:hAnsi="Times New Roman" w:cs="Times New Roman"/>
          <w:kern w:val="0"/>
          <w14:ligatures w14:val="none"/>
        </w:rPr>
        <w:t>: Rohit Puri</w:t>
      </w:r>
    </w:p>
    <w:p w14:paraId="28A5E328"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rchitecture</w:t>
      </w:r>
      <w:r w:rsidRPr="00D32244">
        <w:rPr>
          <w:rFonts w:ascii="Times New Roman" w:eastAsia="Times New Roman" w:hAnsi="Times New Roman" w:cs="Times New Roman"/>
          <w:kern w:val="0"/>
          <w14:ligatures w14:val="none"/>
        </w:rPr>
        <w:t>: Jenn Tang</w:t>
      </w:r>
    </w:p>
    <w:p w14:paraId="7F082BED"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lan Doc Search</w:t>
      </w:r>
      <w:r w:rsidRPr="00D32244">
        <w:rPr>
          <w:rFonts w:ascii="Times New Roman" w:eastAsia="Times New Roman" w:hAnsi="Times New Roman" w:cs="Times New Roman"/>
          <w:kern w:val="0"/>
          <w14:ligatures w14:val="none"/>
        </w:rPr>
        <w:t>: Jesse Jackman</w:t>
      </w:r>
    </w:p>
    <w:p w14:paraId="778A1E5A"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duct Management</w:t>
      </w:r>
      <w:r w:rsidRPr="00D32244">
        <w:rPr>
          <w:rFonts w:ascii="Times New Roman" w:eastAsia="Times New Roman" w:hAnsi="Times New Roman" w:cs="Times New Roman"/>
          <w:kern w:val="0"/>
          <w14:ligatures w14:val="none"/>
        </w:rPr>
        <w:t>: Darlene Scarola</w:t>
      </w:r>
    </w:p>
    <w:p w14:paraId="08BB5B42"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EI Team</w:t>
      </w:r>
      <w:r w:rsidRPr="00D32244">
        <w:rPr>
          <w:rFonts w:ascii="Times New Roman" w:eastAsia="Times New Roman" w:hAnsi="Times New Roman" w:cs="Times New Roman"/>
          <w:kern w:val="0"/>
          <w14:ligatures w14:val="none"/>
        </w:rPr>
        <w:t>: Wizards</w:t>
      </w:r>
    </w:p>
    <w:p w14:paraId="16A8B07F"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ront-end Teams</w:t>
      </w:r>
      <w:r w:rsidRPr="00D32244">
        <w:rPr>
          <w:rFonts w:ascii="Times New Roman" w:eastAsia="Times New Roman" w:hAnsi="Times New Roman" w:cs="Times New Roman"/>
          <w:kern w:val="0"/>
          <w14:ligatures w14:val="none"/>
        </w:rPr>
        <w:t>: Wolf and Moonlight</w:t>
      </w:r>
    </w:p>
    <w:p w14:paraId="6087B07B"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acets Contact</w:t>
      </w:r>
      <w:r w:rsidRPr="00D32244">
        <w:rPr>
          <w:rFonts w:ascii="Times New Roman" w:eastAsia="Times New Roman" w:hAnsi="Times New Roman" w:cs="Times New Roman"/>
          <w:kern w:val="0"/>
          <w14:ligatures w14:val="none"/>
        </w:rPr>
        <w:t>: Alan Chamberlain</w:t>
      </w:r>
    </w:p>
    <w:p w14:paraId="508A4F4D"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ther Contacts</w:t>
      </w:r>
      <w:r w:rsidRPr="00D32244">
        <w:rPr>
          <w:rFonts w:ascii="Times New Roman" w:eastAsia="Times New Roman" w:hAnsi="Times New Roman" w:cs="Times New Roman"/>
          <w:kern w:val="0"/>
          <w14:ligatures w14:val="none"/>
        </w:rPr>
        <w:t>: Harshal Patel</w:t>
      </w:r>
    </w:p>
    <w:p w14:paraId="49C25EBB" w14:textId="77777777" w:rsidR="00D32244" w:rsidRDefault="00D32244"/>
    <w:sectPr w:rsidR="00D322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0616536">
    <w:abstractNumId w:val="10"/>
  </w:num>
  <w:num w:numId="2" w16cid:durableId="273487538">
    <w:abstractNumId w:val="3"/>
  </w:num>
  <w:num w:numId="3" w16cid:durableId="1831483715">
    <w:abstractNumId w:val="9"/>
  </w:num>
  <w:num w:numId="4" w16cid:durableId="1869028008">
    <w:abstractNumId w:val="1"/>
  </w:num>
  <w:num w:numId="5" w16cid:durableId="1919710027">
    <w:abstractNumId w:val="7"/>
  </w:num>
  <w:num w:numId="6" w16cid:durableId="273439650">
    <w:abstractNumId w:val="8"/>
  </w:num>
  <w:num w:numId="7" w16cid:durableId="645747794">
    <w:abstractNumId w:val="6"/>
  </w:num>
  <w:num w:numId="8" w16cid:durableId="601034326">
    <w:abstractNumId w:val="2"/>
  </w:num>
  <w:num w:numId="9" w16cid:durableId="736368367">
    <w:abstractNumId w:val="4"/>
  </w:num>
  <w:num w:numId="10" w16cid:durableId="1191845452">
    <w:abstractNumId w:val="11"/>
  </w:num>
  <w:num w:numId="11" w16cid:durableId="2007631602">
    <w:abstractNumId w:val="0"/>
  </w:num>
  <w:num w:numId="12" w16cid:durableId="18132505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kwrAUAYJF8YywAAAA="/>
  </w:docVars>
  <w:rsids>
    <w:rsidRoot w:val="00D32244"/>
    <w:rsid w:val="003D5C54"/>
    <w:rsid w:val="00401A71"/>
    <w:rsid w:val="006061C3"/>
    <w:rsid w:val="00A7659D"/>
    <w:rsid w:val="00BC13A7"/>
    <w:rsid w:val="00D32244"/>
    <w:rsid w:val="00EE7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40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65758">
      <w:bodyDiv w:val="1"/>
      <w:marLeft w:val="0"/>
      <w:marRight w:val="0"/>
      <w:marTop w:val="0"/>
      <w:marBottom w:val="0"/>
      <w:divBdr>
        <w:top w:val="none" w:sz="0" w:space="0" w:color="auto"/>
        <w:left w:val="none" w:sz="0" w:space="0" w:color="auto"/>
        <w:bottom w:val="none" w:sz="0" w:space="0" w:color="auto"/>
        <w:right w:val="none" w:sz="0" w:space="0" w:color="auto"/>
      </w:divBdr>
    </w:div>
    <w:div w:id="98219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5828</Words>
  <Characters>3322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Dworkin, Amram</cp:lastModifiedBy>
  <cp:revision>2</cp:revision>
  <dcterms:created xsi:type="dcterms:W3CDTF">2025-06-26T18:13:00Z</dcterms:created>
  <dcterms:modified xsi:type="dcterms:W3CDTF">2025-07-0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07T16:24:21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cd8279c4-6643-4c2a-80e1-2cd832e639ba</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